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45AEA" w14:textId="446A84F5" w:rsidR="00852A8B" w:rsidRDefault="00733A78">
      <w:pPr>
        <w:widowControl w:val="0"/>
        <w:autoSpaceDE w:val="0"/>
        <w:autoSpaceDN w:val="0"/>
        <w:adjustRightInd w:val="0"/>
        <w:spacing w:before="56" w:after="0" w:line="361" w:lineRule="exact"/>
        <w:ind w:left="1602" w:right="-20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 w:hint="cs"/>
          <w:b/>
          <w:bCs/>
          <w:color w:val="1F4E79"/>
          <w:position w:val="-1"/>
          <w:sz w:val="32"/>
          <w:szCs w:val="32"/>
          <w:rtl/>
        </w:rPr>
        <w:t>2019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T</w:t>
      </w:r>
      <w:r w:rsidR="00B27CD6"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EM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PLATE</w:t>
      </w:r>
      <w:r w:rsidR="00B27CD6">
        <w:rPr>
          <w:rFonts w:ascii="Times New Roman" w:hAnsi="Times New Roman" w:cs="Times New Roman"/>
          <w:b/>
          <w:bCs/>
          <w:color w:val="1F4E79"/>
          <w:spacing w:val="-18"/>
          <w:position w:val="-1"/>
          <w:sz w:val="32"/>
          <w:szCs w:val="32"/>
        </w:rPr>
        <w:t xml:space="preserve"> </w:t>
      </w:r>
      <w:r w:rsidR="00B27CD6"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FO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R</w:t>
      </w:r>
      <w:r w:rsidR="00B27CD6">
        <w:rPr>
          <w:rFonts w:ascii="Times New Roman" w:hAnsi="Times New Roman" w:cs="Times New Roman"/>
          <w:b/>
          <w:bCs/>
          <w:color w:val="1F4E79"/>
          <w:spacing w:val="-7"/>
          <w:position w:val="-1"/>
          <w:sz w:val="32"/>
          <w:szCs w:val="32"/>
        </w:rPr>
        <w:t xml:space="preserve"> </w:t>
      </w:r>
      <w:r w:rsidR="00B27CD6"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C</w:t>
      </w:r>
      <w:r w:rsidR="00B27CD6"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URSE</w:t>
      </w:r>
      <w:r w:rsidR="00B27CD6">
        <w:rPr>
          <w:rFonts w:ascii="Times New Roman" w:hAnsi="Times New Roman" w:cs="Times New Roman"/>
          <w:b/>
          <w:bCs/>
          <w:color w:val="1F4E79"/>
          <w:spacing w:val="-10"/>
          <w:position w:val="-1"/>
          <w:sz w:val="32"/>
          <w:szCs w:val="32"/>
        </w:rPr>
        <w:t xml:space="preserve"> 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S</w:t>
      </w:r>
      <w:r w:rsidR="00B27CD6"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P</w:t>
      </w:r>
      <w:r w:rsidR="00B27CD6"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E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CIFICA</w:t>
      </w:r>
      <w:r w:rsidR="00B27CD6">
        <w:rPr>
          <w:rFonts w:ascii="Times New Roman" w:hAnsi="Times New Roman" w:cs="Times New Roman"/>
          <w:b/>
          <w:bCs/>
          <w:color w:val="1F4E79"/>
          <w:spacing w:val="1"/>
          <w:position w:val="-1"/>
          <w:sz w:val="32"/>
          <w:szCs w:val="32"/>
        </w:rPr>
        <w:t>T</w:t>
      </w:r>
      <w:r w:rsidR="00B27CD6">
        <w:rPr>
          <w:rFonts w:ascii="Times New Roman" w:hAnsi="Times New Roman" w:cs="Times New Roman"/>
          <w:b/>
          <w:bCs/>
          <w:color w:val="1F4E79"/>
          <w:spacing w:val="3"/>
          <w:position w:val="-1"/>
          <w:sz w:val="32"/>
          <w:szCs w:val="32"/>
        </w:rPr>
        <w:t>I</w:t>
      </w:r>
      <w:r w:rsidR="00B27CD6">
        <w:rPr>
          <w:rFonts w:ascii="Times New Roman" w:hAnsi="Times New Roman" w:cs="Times New Roman"/>
          <w:b/>
          <w:bCs/>
          <w:color w:val="1F4E79"/>
          <w:spacing w:val="-1"/>
          <w:position w:val="-1"/>
          <w:sz w:val="32"/>
          <w:szCs w:val="32"/>
        </w:rPr>
        <w:t>O</w:t>
      </w:r>
      <w:r w:rsidR="00B27CD6">
        <w:rPr>
          <w:rFonts w:ascii="Times New Roman" w:hAnsi="Times New Roman" w:cs="Times New Roman"/>
          <w:b/>
          <w:bCs/>
          <w:color w:val="1F4E79"/>
          <w:position w:val="-1"/>
          <w:sz w:val="32"/>
          <w:szCs w:val="32"/>
        </w:rPr>
        <w:t>N</w:t>
      </w:r>
    </w:p>
    <w:p w14:paraId="6810AEAD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630A23C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170C3A1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B1DCDFD" w14:textId="77777777" w:rsidR="00852A8B" w:rsidRDefault="00852A8B">
      <w:pPr>
        <w:widowControl w:val="0"/>
        <w:autoSpaceDE w:val="0"/>
        <w:autoSpaceDN w:val="0"/>
        <w:adjustRightInd w:val="0"/>
        <w:spacing w:before="18" w:after="0" w:line="220" w:lineRule="exact"/>
        <w:ind w:right="-20"/>
        <w:rPr>
          <w:rFonts w:ascii="Times New Roman" w:hAnsi="Times New Roman" w:cs="Times New Roman"/>
          <w:color w:val="000000"/>
        </w:rPr>
      </w:pPr>
    </w:p>
    <w:p w14:paraId="517434E2" w14:textId="77777777" w:rsidR="00852A8B" w:rsidRDefault="00B27CD6">
      <w:pPr>
        <w:widowControl w:val="0"/>
        <w:autoSpaceDE w:val="0"/>
        <w:autoSpaceDN w:val="0"/>
        <w:adjustRightInd w:val="0"/>
        <w:spacing w:after="0" w:line="281" w:lineRule="exact"/>
        <w:ind w:left="26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08CAB187" wp14:editId="63094795">
                <wp:simplePos x="0" y="0"/>
                <wp:positionH relativeFrom="page">
                  <wp:posOffset>715645</wp:posOffset>
                </wp:positionH>
                <wp:positionV relativeFrom="paragraph">
                  <wp:posOffset>-255905</wp:posOffset>
                </wp:positionV>
                <wp:extent cx="6198870" cy="682625"/>
                <wp:effectExtent l="0" t="0" r="0" b="0"/>
                <wp:wrapNone/>
                <wp:docPr id="87" name="Group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2625"/>
                          <a:chOff x="1127" y="-403"/>
                          <a:chExt cx="9762" cy="1075"/>
                        </a:xfrm>
                      </wpg:grpSpPr>
                      <wps:wsp>
                        <wps:cNvPr id="88" name="Rectangle 88"/>
                        <wps:cNvSpPr>
                          <a:spLocks/>
                        </wps:cNvSpPr>
                        <wps:spPr bwMode="auto">
                          <a:xfrm>
                            <a:off x="1157" y="-381"/>
                            <a:ext cx="9702" cy="103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89"/>
                        <wps:cNvSpPr>
                          <a:spLocks/>
                        </wps:cNvSpPr>
                        <wps:spPr bwMode="auto">
                          <a:xfrm>
                            <a:off x="1255" y="-381"/>
                            <a:ext cx="9505" cy="34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0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1"/>
                        <wps:cNvSpPr>
                          <a:spLocks/>
                        </wps:cNvSpPr>
                        <wps:spPr bwMode="auto">
                          <a:xfrm>
                            <a:off x="1255" y="285"/>
                            <a:ext cx="9505" cy="36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92"/>
                        <wps:cNvSpPr>
                          <a:spLocks/>
                        </wps:cNvSpPr>
                        <wps:spPr bwMode="auto">
                          <a:xfrm>
                            <a:off x="1138" y="-39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93"/>
                        <wps:cNvSpPr>
                          <a:spLocks/>
                        </wps:cNvSpPr>
                        <wps:spPr bwMode="auto">
                          <a:xfrm>
                            <a:off x="1147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94"/>
                        <wps:cNvSpPr>
                          <a:spLocks/>
                        </wps:cNvSpPr>
                        <wps:spPr bwMode="auto">
                          <a:xfrm>
                            <a:off x="1138" y="662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95"/>
                        <wps:cNvSpPr>
                          <a:spLocks/>
                        </wps:cNvSpPr>
                        <wps:spPr bwMode="auto">
                          <a:xfrm>
                            <a:off x="10869" y="-383"/>
                            <a:ext cx="0" cy="1036"/>
                          </a:xfrm>
                          <a:custGeom>
                            <a:avLst/>
                            <a:gdLst>
                              <a:gd name="T0" fmla="*/ 0 h 1036"/>
                              <a:gd name="T1" fmla="*/ 1036 h 1036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6">
                                <a:moveTo>
                                  <a:pt x="0" y="0"/>
                                </a:moveTo>
                                <a:lnTo>
                                  <a:pt x="0" y="1036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4D62AD" id="Group 87" o:spid="_x0000_s1026" style="position:absolute;margin-left:56.35pt;margin-top:-20.15pt;width:488.1pt;height:53.75pt;z-index:-251657728;mso-position-horizontal-relative:page" coordorigin="1127,-403" coordsize="9762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" o:allowincell="f">
                <v:rect id="Rectangle 88" o:spid="_x0000_s1027" style="position:absolute;left:1157;top:-381;width:9702;height:1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WEE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" fillcolor="#a7bede" stroked="f">
                  <v:path arrowok="t"/>
                </v:rect>
                <v:rect id="Rectangle 89" o:spid="_x0000_s1028" style="position:absolute;left:1255;top:-381;width:9505;height:3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Sf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yxW8v4QfILf/AAAA//8DAFBLAQItABQABgAIAAAAIQDb4fbL7gAAAIUBAAATAAAAAAAAAAAAAAAA&#10;AAAAAABbQ29udGVudF9UeXBlc10ueG1sUEsBAi0AFAAGAAgAAAAhAFr0LFu/AAAAFQEAAAsAAAAA&#10;AAAAAAAAAAAAHwEAAF9yZWxzLy5yZWxzUEsBAi0AFAAGAAgAAAAhAMBRxJ/BAAAA2wAAAA8AAAAA&#10;AAAAAAAAAAAABwIAAGRycy9kb3ducmV2LnhtbFBLBQYAAAAAAwADALcAAAD1AgAAAAA=&#10;" fillcolor="#a7bede" stroked="f">
                  <v:path arrowok="t"/>
                </v:rect>
                <v:rect id="Rectangle 90" o:spid="_x0000_s1029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" fillcolor="#a7bede" stroked="f">
                  <v:path arrowok="t"/>
                </v:rect>
                <v:rect id="Rectangle 91" o:spid="_x0000_s1030" style="position:absolute;left:1255;top:285;width:9505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" fillcolor="#a7bede" stroked="f">
                  <v:path arrowok="t"/>
                </v:rect>
                <v:shape id="Freeform 92" o:spid="_x0000_s1031" style="position:absolute;left:1138;top:-39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3" o:spid="_x0000_s1032" style="position:absolute;left:1147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Jx5wQAAANsAAAAPAAAAZHJzL2Rvd25yZXYueG1sRI9Pi8Iw&#10;FMTvC36H8AQvi6a6sG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PDUnHn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v:shape id="Freeform 94" o:spid="_x0000_s1033" style="position:absolute;left:1138;top:662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95" o:spid="_x0000_s1034" style="position:absolute;left:10869;top:-383;width:0;height:1036;visibility:visible;mso-wrap-style:square;v-text-anchor:top" coordsize="0,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" path="m,l,1036e" filled="f" strokecolor="#4f81bc" strokeweight="1.06pt">
                  <v:path arrowok="t" o:connecttype="custom" o:connectlocs="0,0;0,1036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H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2"/>
          <w:sz w:val="28"/>
          <w:szCs w:val="28"/>
        </w:rPr>
        <w:t>D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N 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P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F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W</w:t>
      </w:r>
      <w:r>
        <w:rPr>
          <w:rFonts w:ascii="Times New Roman" w:hAnsi="Times New Roman" w:cs="Times New Roman"/>
          <w:color w:val="000000"/>
          <w:sz w:val="28"/>
          <w:szCs w:val="28"/>
        </w:rPr>
        <w:t>: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PR</w:t>
      </w:r>
      <w:r>
        <w:rPr>
          <w:rFonts w:ascii="Times New Roman" w:hAnsi="Times New Roman" w:cs="Times New Roman"/>
          <w:color w:val="000000"/>
          <w:spacing w:val="-2"/>
          <w:sz w:val="28"/>
          <w:szCs w:val="28"/>
        </w:rPr>
        <w:t>O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A</w:t>
      </w:r>
      <w:r>
        <w:rPr>
          <w:rFonts w:ascii="Times New Roman" w:hAnsi="Times New Roman" w:cs="Times New Roman"/>
          <w:color w:val="000000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pacing w:val="-1"/>
          <w:sz w:val="28"/>
          <w:szCs w:val="28"/>
        </w:rPr>
        <w:t>V</w:t>
      </w:r>
      <w:r>
        <w:rPr>
          <w:rFonts w:ascii="Times New Roman" w:hAnsi="Times New Roman" w:cs="Times New Roman"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color w:val="000000"/>
          <w:spacing w:val="1"/>
          <w:sz w:val="28"/>
          <w:szCs w:val="28"/>
        </w:rPr>
        <w:t>E</w:t>
      </w:r>
      <w:r>
        <w:rPr>
          <w:rFonts w:ascii="Times New Roman" w:hAnsi="Times New Roman" w:cs="Times New Roman"/>
          <w:color w:val="000000"/>
          <w:sz w:val="28"/>
          <w:szCs w:val="28"/>
        </w:rPr>
        <w:t>W</w:t>
      </w:r>
    </w:p>
    <w:p w14:paraId="721D9100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350911A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74DB860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4B2D1C8" w14:textId="46D767D6" w:rsidR="00B24F83" w:rsidRDefault="00B24F83" w:rsidP="00B24F83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Course Instructor : </w:t>
      </w:r>
      <w:r w:rsidR="007565BD">
        <w:rPr>
          <w:rFonts w:ascii="Times New Roman" w:hAnsi="Times New Roman" w:cs="Times New Roman"/>
          <w:color w:val="000000"/>
          <w:sz w:val="28"/>
          <w:szCs w:val="28"/>
        </w:rPr>
        <w:t xml:space="preserve">Instructor </w:t>
      </w:r>
      <w:r w:rsidR="00261021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261021">
        <w:rPr>
          <w:rFonts w:ascii="Times New Roman" w:hAnsi="Times New Roman" w:cs="Times New Roman"/>
          <w:color w:val="000000"/>
          <w:sz w:val="28"/>
          <w:szCs w:val="28"/>
        </w:rPr>
        <w:t>Hayder</w:t>
      </w:r>
      <w:proofErr w:type="spellEnd"/>
      <w:r w:rsidR="00261021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="00261021">
        <w:rPr>
          <w:rFonts w:ascii="Times New Roman" w:hAnsi="Times New Roman" w:cs="Times New Roman"/>
          <w:color w:val="000000"/>
          <w:sz w:val="28"/>
          <w:szCs w:val="28"/>
        </w:rPr>
        <w:t>Muhssin</w:t>
      </w:r>
      <w:proofErr w:type="spellEnd"/>
      <w:r w:rsidR="00261021">
        <w:rPr>
          <w:rFonts w:ascii="Times New Roman" w:hAnsi="Times New Roman" w:cs="Times New Roman"/>
          <w:color w:val="000000"/>
          <w:sz w:val="28"/>
          <w:szCs w:val="28"/>
        </w:rPr>
        <w:t xml:space="preserve"> Rashid</w:t>
      </w:r>
    </w:p>
    <w:p w14:paraId="7B26A185" w14:textId="77777777" w:rsidR="00B24F83" w:rsidRDefault="00B24F83" w:rsidP="00B24F83">
      <w:pPr>
        <w:widowControl w:val="0"/>
        <w:autoSpaceDE w:val="0"/>
        <w:autoSpaceDN w:val="0"/>
        <w:adjustRightInd w:val="0"/>
        <w:spacing w:before="2" w:after="0" w:line="280" w:lineRule="exact"/>
        <w:ind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40F708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F5D367A" w14:textId="77777777" w:rsidR="00852A8B" w:rsidRDefault="00852A8B">
      <w:pPr>
        <w:widowControl w:val="0"/>
        <w:autoSpaceDE w:val="0"/>
        <w:autoSpaceDN w:val="0"/>
        <w:adjustRightInd w:val="0"/>
        <w:spacing w:before="17"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25FF9FB8" w14:textId="77777777" w:rsidR="00852A8B" w:rsidRDefault="00B27CD6">
      <w:pPr>
        <w:widowControl w:val="0"/>
        <w:autoSpaceDE w:val="0"/>
        <w:autoSpaceDN w:val="0"/>
        <w:adjustRightInd w:val="0"/>
        <w:spacing w:after="0" w:line="300" w:lineRule="exact"/>
        <w:ind w:left="275" w:right="-20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O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U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R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 xml:space="preserve">E </w:t>
      </w:r>
      <w:r>
        <w:rPr>
          <w:rFonts w:ascii="Times New Roman" w:hAnsi="Times New Roman" w:cs="Times New Roman"/>
          <w:b/>
          <w:bCs/>
          <w:color w:val="1F4E79"/>
          <w:spacing w:val="1"/>
          <w:sz w:val="30"/>
          <w:szCs w:val="30"/>
        </w:rPr>
        <w:t>S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PE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CIFIC</w:t>
      </w:r>
      <w:r>
        <w:rPr>
          <w:rFonts w:ascii="Times New Roman" w:hAnsi="Times New Roman" w:cs="Times New Roman"/>
          <w:b/>
          <w:bCs/>
          <w:color w:val="1F4E79"/>
          <w:spacing w:val="-1"/>
          <w:sz w:val="30"/>
          <w:szCs w:val="30"/>
        </w:rPr>
        <w:t>AT</w:t>
      </w:r>
      <w:r>
        <w:rPr>
          <w:rFonts w:ascii="Times New Roman" w:hAnsi="Times New Roman" w:cs="Times New Roman"/>
          <w:b/>
          <w:bCs/>
          <w:color w:val="1F4E79"/>
          <w:sz w:val="30"/>
          <w:szCs w:val="30"/>
        </w:rPr>
        <w:t>ION</w:t>
      </w:r>
    </w:p>
    <w:p w14:paraId="5A9F0E90" w14:textId="77777777" w:rsidR="00852A8B" w:rsidRDefault="00852A8B">
      <w:pPr>
        <w:widowControl w:val="0"/>
        <w:autoSpaceDE w:val="0"/>
        <w:autoSpaceDN w:val="0"/>
        <w:adjustRightInd w:val="0"/>
        <w:spacing w:before="9" w:after="0" w:line="120" w:lineRule="exact"/>
        <w:ind w:right="-20"/>
        <w:rPr>
          <w:rFonts w:ascii="Times New Roman" w:hAnsi="Times New Roman" w:cs="Times New Roman"/>
          <w:color w:val="000000"/>
          <w:sz w:val="12"/>
          <w:szCs w:val="12"/>
        </w:rPr>
      </w:pPr>
    </w:p>
    <w:p w14:paraId="22FE9769" w14:textId="77777777" w:rsidR="00852A8B" w:rsidRDefault="000544CD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1" locked="0" layoutInCell="0" allowOverlap="1" wp14:anchorId="760BFA2A" wp14:editId="448911B2">
                <wp:simplePos x="0" y="0"/>
                <wp:positionH relativeFrom="page">
                  <wp:posOffset>505838</wp:posOffset>
                </wp:positionH>
                <wp:positionV relativeFrom="paragraph">
                  <wp:posOffset>51422</wp:posOffset>
                </wp:positionV>
                <wp:extent cx="6546215" cy="799642"/>
                <wp:effectExtent l="0" t="0" r="6985" b="19685"/>
                <wp:wrapNone/>
                <wp:docPr id="7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46215" cy="799642"/>
                          <a:chOff x="1127" y="-581"/>
                          <a:chExt cx="9762" cy="2331"/>
                        </a:xfrm>
                      </wpg:grpSpPr>
                      <wps:wsp>
                        <wps:cNvPr id="77" name="Rectangle 97"/>
                        <wps:cNvSpPr>
                          <a:spLocks/>
                        </wps:cNvSpPr>
                        <wps:spPr bwMode="auto">
                          <a:xfrm>
                            <a:off x="1157" y="-561"/>
                            <a:ext cx="9702" cy="229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Rectangle 98"/>
                        <wps:cNvSpPr>
                          <a:spLocks/>
                        </wps:cNvSpPr>
                        <wps:spPr bwMode="auto">
                          <a:xfrm>
                            <a:off x="1255" y="-562"/>
                            <a:ext cx="9505" cy="60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99"/>
                        <wps:cNvSpPr>
                          <a:spLocks/>
                        </wps:cNvSpPr>
                        <wps:spPr bwMode="auto">
                          <a:xfrm>
                            <a:off x="1255" y="47"/>
                            <a:ext cx="9505" cy="370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100"/>
                        <wps:cNvSpPr>
                          <a:spLocks/>
                        </wps:cNvSpPr>
                        <wps:spPr bwMode="auto">
                          <a:xfrm>
                            <a:off x="1255" y="417"/>
                            <a:ext cx="9505" cy="37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101"/>
                        <wps:cNvSpPr>
                          <a:spLocks/>
                        </wps:cNvSpPr>
                        <wps:spPr bwMode="auto">
                          <a:xfrm>
                            <a:off x="1255" y="789"/>
                            <a:ext cx="9505" cy="369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Rectangle 102"/>
                        <wps:cNvSpPr>
                          <a:spLocks/>
                        </wps:cNvSpPr>
                        <wps:spPr bwMode="auto">
                          <a:xfrm>
                            <a:off x="1255" y="1159"/>
                            <a:ext cx="9505" cy="57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103"/>
                        <wps:cNvSpPr>
                          <a:spLocks/>
                        </wps:cNvSpPr>
                        <wps:spPr bwMode="auto">
                          <a:xfrm>
                            <a:off x="1138" y="-571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104"/>
                        <wps:cNvSpPr>
                          <a:spLocks/>
                        </wps:cNvSpPr>
                        <wps:spPr bwMode="auto">
                          <a:xfrm>
                            <a:off x="1147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105"/>
                        <wps:cNvSpPr>
                          <a:spLocks/>
                        </wps:cNvSpPr>
                        <wps:spPr bwMode="auto">
                          <a:xfrm>
                            <a:off x="1138" y="1739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106"/>
                        <wps:cNvSpPr>
                          <a:spLocks/>
                        </wps:cNvSpPr>
                        <wps:spPr bwMode="auto">
                          <a:xfrm>
                            <a:off x="10869" y="-561"/>
                            <a:ext cx="0" cy="2291"/>
                          </a:xfrm>
                          <a:custGeom>
                            <a:avLst/>
                            <a:gdLst>
                              <a:gd name="T0" fmla="*/ 0 h 2291"/>
                              <a:gd name="T1" fmla="*/ 2292 h 229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2291">
                                <a:moveTo>
                                  <a:pt x="0" y="0"/>
                                </a:moveTo>
                                <a:lnTo>
                                  <a:pt x="0" y="229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5B9E96" id="Group 96" o:spid="_x0000_s1026" style="position:absolute;margin-left:39.85pt;margin-top:4.05pt;width:515.45pt;height:62.95pt;z-index:-251656704;mso-position-horizontal-relative:page" coordorigin="1127,-581" coordsize="9762,23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" o:allowincell="f">
                <v:rect id="Rectangle 97" o:spid="_x0000_s1027" style="position:absolute;left:1157;top:-561;width:9702;height:22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" fillcolor="#a7bede" stroked="f">
                  <v:path arrowok="t"/>
                </v:rect>
                <v:rect id="Rectangle 98" o:spid="_x0000_s1028" style="position:absolute;left:1255;top:-562;width:9505;height: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BEj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" fillcolor="#a7bede" stroked="f">
                  <v:path arrowok="t"/>
                </v:rect>
                <v:rect id="Rectangle 99" o:spid="_x0000_s1029" style="position:absolute;left:1255;top:47;width:9505;height: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" fillcolor="#a7bede" stroked="f">
                  <v:path arrowok="t"/>
                </v:rect>
                <v:rect id="Rectangle 100" o:spid="_x0000_s1030" style="position:absolute;left:1255;top:417;width:9505;height: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20C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" fillcolor="#a7bede" stroked="f">
                  <v:path arrowok="t"/>
                </v:rect>
                <v:rect id="Rectangle 101" o:spid="_x0000_s1031" style="position:absolute;left:1255;top:789;width:9505;height: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8iZ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" fillcolor="#a7bede" stroked="f">
                  <v:path arrowok="t"/>
                </v:rect>
                <v:rect id="Rectangle 102" o:spid="_x0000_s1032" style="position:absolute;left:1255;top:1159;width:9505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Vbu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" fillcolor="#a7bede" stroked="f">
                  <v:path arrowok="t"/>
                </v:rect>
                <v:shape id="Freeform 103" o:spid="_x0000_s1033" style="position:absolute;left:1138;top:-571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" path="m,l9741,e" filled="f" strokecolor="#4f81bc" strokeweight=".37392mm">
                  <v:path arrowok="t" o:connecttype="custom" o:connectlocs="0,0;9741,0" o:connectangles="0,0"/>
                </v:shape>
                <v:shape id="Freeform 104" o:spid="_x0000_s1034" style="position:absolute;left:1147;top:-561;width:0;height:2291;visibility:visible;mso-wrap-style:square;v-text-anchor:top" coordsize="0,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" path="m,l,2292e" filled="f" strokecolor="#4f81bc" strokeweight="1.06pt">
                  <v:path arrowok="t" o:connecttype="custom" o:connectlocs="0,0;0,2292" o:connectangles="0,0"/>
                </v:shape>
                <v:shape id="Freeform 105" o:spid="_x0000_s1035" style="position:absolute;left:1138;top:1739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" path="m,l9741,e" filled="f" strokecolor="#4f81bc" strokeweight="1.06pt">
                  <v:path arrowok="t" o:connecttype="custom" o:connectlocs="0,0;9741,0" o:connectangles="0,0"/>
                </v:shape>
                <v:shape id="Freeform 106" o:spid="_x0000_s1036" style="position:absolute;left:10869;top:-561;width:0;height:2291;visibility:visible;mso-wrap-style:square;v-text-anchor:top" coordsize="0,22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" path="m,l,2292e" filled="f" strokecolor="#4f81bc" strokeweight="1.06pt">
                  <v:path arrowok="t" o:connecttype="custom" o:connectlocs="0,0;0,2292" o:connectangles="0,0"/>
                </v:shape>
                <w10:wrap anchorx="page"/>
              </v:group>
            </w:pict>
          </mc:Fallback>
        </mc:AlternateContent>
      </w:r>
    </w:p>
    <w:p w14:paraId="1C035C9B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48046865" w14:textId="66C6BC02" w:rsidR="000544CD" w:rsidRPr="000544CD" w:rsidRDefault="00932C3F" w:rsidP="00061598">
      <w:pPr>
        <w:bidi/>
        <w:spacing w:after="0" w:line="240" w:lineRule="auto"/>
        <w:jc w:val="right"/>
        <w:rPr>
          <w:rFonts w:ascii="Times New Roman" w:eastAsia="Times New Roman" w:hAnsi="Times New Roman" w:cs="Simplified Arabic"/>
          <w:b/>
          <w:bCs/>
          <w:sz w:val="28"/>
          <w:szCs w:val="28"/>
          <w:rtl/>
          <w:lang w:bidi="ar-IQ"/>
        </w:rPr>
      </w:pPr>
      <w:r>
        <w:rPr>
          <w:rFonts w:ascii="Book Antiqua" w:eastAsia="Times New Roman" w:hAnsi="Book Antiqua" w:cs="Simplified Arabic"/>
          <w:b/>
          <w:bCs/>
          <w:sz w:val="28"/>
          <w:szCs w:val="28"/>
        </w:rPr>
        <w:t>Thorough</w:t>
      </w:r>
      <w:r w:rsidR="00261021">
        <w:rPr>
          <w:rFonts w:ascii="Book Antiqua" w:eastAsia="Times New Roman" w:hAnsi="Book Antiqua" w:cs="Simplified Arabic"/>
          <w:b/>
          <w:bCs/>
          <w:sz w:val="28"/>
          <w:szCs w:val="28"/>
        </w:rPr>
        <w:t xml:space="preserve"> understanding the relationship between theory and applied math as calculus</w:t>
      </w:r>
      <w:r>
        <w:rPr>
          <w:rFonts w:ascii="Book Antiqua" w:eastAsia="Times New Roman" w:hAnsi="Book Antiqua" w:cs="Simplified Arabic"/>
          <w:b/>
          <w:bCs/>
          <w:sz w:val="28"/>
          <w:szCs w:val="28"/>
        </w:rPr>
        <w:t xml:space="preserve"> II</w:t>
      </w:r>
      <w:r w:rsidR="00261021">
        <w:rPr>
          <w:rFonts w:ascii="Book Antiqua" w:eastAsia="Times New Roman" w:hAnsi="Book Antiqua" w:cs="Simplified Arabic"/>
          <w:b/>
          <w:bCs/>
          <w:sz w:val="28"/>
          <w:szCs w:val="28"/>
        </w:rPr>
        <w:t xml:space="preserve"> in the </w:t>
      </w:r>
      <w:r>
        <w:rPr>
          <w:rFonts w:ascii="Book Antiqua" w:eastAsia="Times New Roman" w:hAnsi="Book Antiqua" w:cs="Simplified Arabic"/>
          <w:b/>
          <w:bCs/>
          <w:sz w:val="28"/>
          <w:szCs w:val="28"/>
        </w:rPr>
        <w:t>second</w:t>
      </w:r>
      <w:r w:rsidR="00261021">
        <w:rPr>
          <w:rFonts w:ascii="Book Antiqua" w:eastAsia="Times New Roman" w:hAnsi="Book Antiqua" w:cs="Simplified Arabic"/>
          <w:b/>
          <w:bCs/>
          <w:sz w:val="28"/>
          <w:szCs w:val="28"/>
        </w:rPr>
        <w:t xml:space="preserve"> stage and taking the mathematical problems concerning the soil, water, and air pollution into consideration </w:t>
      </w:r>
      <w:r w:rsidR="000544CD" w:rsidRPr="000544CD">
        <w:rPr>
          <w:rFonts w:ascii="Book Antiqua" w:eastAsia="Times New Roman" w:hAnsi="Book Antiqua" w:cs="Simplified Arabic"/>
          <w:b/>
          <w:bCs/>
          <w:sz w:val="28"/>
          <w:szCs w:val="28"/>
        </w:rPr>
        <w:t>.</w:t>
      </w:r>
    </w:p>
    <w:p w14:paraId="6C25CC78" w14:textId="77777777" w:rsidR="000544CD" w:rsidRPr="000544CD" w:rsidRDefault="000544CD" w:rsidP="000544CD">
      <w:pPr>
        <w:bidi/>
        <w:spacing w:after="0" w:line="240" w:lineRule="auto"/>
        <w:jc w:val="center"/>
        <w:rPr>
          <w:rFonts w:ascii="Times New Roman" w:eastAsia="Times New Roman" w:hAnsi="Times New Roman" w:cs="Simplified Arabic"/>
          <w:b/>
          <w:bCs/>
          <w:sz w:val="28"/>
          <w:szCs w:val="28"/>
          <w:rtl/>
          <w:lang w:bidi="ar-IQ"/>
        </w:rPr>
      </w:pPr>
    </w:p>
    <w:p w14:paraId="01221960" w14:textId="77777777" w:rsidR="00852A8B" w:rsidRPr="000544CD" w:rsidRDefault="00852A8B" w:rsidP="000544CD">
      <w:pPr>
        <w:widowControl w:val="0"/>
        <w:autoSpaceDE w:val="0"/>
        <w:autoSpaceDN w:val="0"/>
        <w:adjustRightInd w:val="0"/>
        <w:spacing w:after="0" w:line="287" w:lineRule="exact"/>
        <w:ind w:left="196" w:right="214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14:paraId="14341C1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0"/>
        <w:gridCol w:w="4972"/>
      </w:tblGrid>
      <w:tr w:rsidR="00852A8B" w14:paraId="7BA9C826" w14:textId="77777777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E2587C1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0D5B257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27B724" w14:textId="77777777" w:rsidR="00852A8B" w:rsidRPr="00932C3F" w:rsidRDefault="000544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32C3F">
              <w:rPr>
                <w:rFonts w:ascii="Times New Roman" w:hAnsi="Times New Roman" w:cs="Times New Roman"/>
                <w:sz w:val="28"/>
                <w:szCs w:val="28"/>
              </w:rPr>
              <w:t>University of Baghdad/ College of Engineering</w:t>
            </w:r>
          </w:p>
        </w:tc>
      </w:tr>
      <w:tr w:rsidR="00852A8B" w14:paraId="05F27CAB" w14:textId="77777777">
        <w:trPr>
          <w:trHeight w:hRule="exact" w:val="64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B70657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61F19C9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/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11FBB8" w14:textId="77777777" w:rsidR="00852A8B" w:rsidRPr="00932C3F" w:rsidRDefault="000544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32C3F">
              <w:rPr>
                <w:rFonts w:ascii="Times New Roman" w:hAnsi="Times New Roman" w:cs="Times New Roman"/>
                <w:sz w:val="28"/>
                <w:szCs w:val="28"/>
              </w:rPr>
              <w:t>Environmental Engineering Department</w:t>
            </w:r>
          </w:p>
        </w:tc>
      </w:tr>
      <w:tr w:rsidR="00852A8B" w14:paraId="154C86CF" w14:textId="77777777">
        <w:trPr>
          <w:trHeight w:hRule="exact" w:val="646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A54FCA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1" w:after="0" w:line="130" w:lineRule="exact"/>
              <w:ind w:right="-20"/>
              <w:rPr>
                <w:rFonts w:ascii="Times New Roman" w:hAnsi="Times New Roman" w:cs="Times New Roman"/>
                <w:sz w:val="13"/>
                <w:szCs w:val="13"/>
              </w:rPr>
            </w:pPr>
          </w:p>
          <w:p w14:paraId="5AF2BD8A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D5E4A13" w14:textId="1A62A8D5" w:rsidR="00852A8B" w:rsidRPr="00932C3F" w:rsidRDefault="002610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32C3F">
              <w:rPr>
                <w:rFonts w:ascii="Times New Roman" w:hAnsi="Times New Roman" w:cs="Times New Roman"/>
                <w:sz w:val="28"/>
                <w:szCs w:val="28"/>
              </w:rPr>
              <w:t>Calculus</w:t>
            </w:r>
            <w:r w:rsidR="00A866C8" w:rsidRPr="00932C3F">
              <w:rPr>
                <w:rFonts w:ascii="Times New Roman" w:hAnsi="Times New Roman" w:cs="Times New Roman"/>
                <w:sz w:val="28"/>
                <w:szCs w:val="28"/>
              </w:rPr>
              <w:t xml:space="preserve"> I</w:t>
            </w:r>
            <w:r w:rsidR="00932C3F" w:rsidRPr="00932C3F">
              <w:rPr>
                <w:rFonts w:ascii="Times New Roman" w:hAnsi="Times New Roman" w:cs="Times New Roman"/>
                <w:sz w:val="28"/>
                <w:szCs w:val="28"/>
              </w:rPr>
              <w:t>I</w:t>
            </w:r>
          </w:p>
        </w:tc>
      </w:tr>
      <w:tr w:rsidR="00852A8B" w14:paraId="4995B52E" w14:textId="77777777">
        <w:trPr>
          <w:trHeight w:hRule="exact" w:val="643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3DC66C0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295EAC64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of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ce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d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0084D99" w14:textId="6945DE24" w:rsidR="00852A8B" w:rsidRPr="00932C3F" w:rsidRDefault="0026102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32C3F">
              <w:rPr>
                <w:rFonts w:ascii="Times New Roman" w:hAnsi="Times New Roman" w:cs="Times New Roman"/>
                <w:sz w:val="28"/>
                <w:szCs w:val="28"/>
              </w:rPr>
              <w:t>Electronic lectures are delivered twice a week</w:t>
            </w:r>
          </w:p>
        </w:tc>
      </w:tr>
      <w:tr w:rsidR="00852A8B" w14:paraId="7543A984" w14:textId="77777777">
        <w:trPr>
          <w:trHeight w:hRule="exact" w:val="509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0F54944F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20" w:lineRule="exact"/>
              <w:ind w:right="-20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3ACA5212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em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Y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BB5F4B" w14:textId="7224881D" w:rsidR="00852A8B" w:rsidRPr="00932C3F" w:rsidRDefault="00756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32C3F">
              <w:rPr>
                <w:rFonts w:ascii="Times New Roman" w:hAnsi="Times New Roman" w:cs="Times New Roman"/>
                <w:sz w:val="28"/>
                <w:szCs w:val="28"/>
              </w:rPr>
              <w:t>Annual</w:t>
            </w:r>
          </w:p>
        </w:tc>
      </w:tr>
      <w:tr w:rsidR="00852A8B" w14:paraId="3443FCC4" w14:textId="77777777">
        <w:trPr>
          <w:trHeight w:hRule="exact" w:val="602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FCB351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3"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C0DB91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r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B44190" w14:textId="0EADA86E" w:rsidR="00852A8B" w:rsidRPr="00932C3F" w:rsidRDefault="00932C3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80 </w:t>
            </w:r>
            <w:r w:rsidR="00735ECD" w:rsidRPr="00932C3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h</w:t>
            </w:r>
            <w:r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ours (3</w:t>
            </w:r>
            <w:r w:rsidR="00735ECD" w:rsidRPr="00932C3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hours </w:t>
            </w:r>
            <w:r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a</w:t>
            </w:r>
            <w:r w:rsidR="00735ECD" w:rsidRPr="00932C3F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 xml:space="preserve"> week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</w:tr>
      <w:tr w:rsidR="00852A8B" w14:paraId="541C93B1" w14:textId="77777777">
        <w:trPr>
          <w:trHeight w:hRule="exact" w:val="664"/>
        </w:trPr>
        <w:tc>
          <w:tcPr>
            <w:tcW w:w="475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F44C1A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 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n </w:t>
            </w:r>
            <w:r>
              <w:rPr>
                <w:rFonts w:ascii="Times New Roman" w:hAnsi="Times New Roman" w:cs="Times New Roman"/>
                <w:color w:val="221F1F"/>
                <w:spacing w:val="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f 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p w14:paraId="7BC6AE7C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1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</w:p>
        </w:tc>
        <w:tc>
          <w:tcPr>
            <w:tcW w:w="497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20C46F" w14:textId="05D91E5F" w:rsidR="00852A8B" w:rsidRDefault="00733A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019</w:t>
            </w:r>
          </w:p>
        </w:tc>
      </w:tr>
      <w:tr w:rsidR="00852A8B" w14:paraId="1F3AB167" w14:textId="77777777">
        <w:trPr>
          <w:trHeight w:hRule="exact" w:val="52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5ABE12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92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852A8B" w14:paraId="0A2156C6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46F5F" w14:textId="771403C9" w:rsidR="00852A8B" w:rsidRPr="000F4A46" w:rsidRDefault="00283404" w:rsidP="0006159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sz w:val="28"/>
                <w:szCs w:val="28"/>
              </w:rPr>
              <w:t xml:space="preserve"> </w:t>
            </w:r>
            <w:r w:rsidR="006B03EB" w:rsidRPr="000F4A46">
              <w:rPr>
                <w:sz w:val="28"/>
                <w:szCs w:val="28"/>
              </w:rPr>
              <w:t xml:space="preserve">Learning the </w:t>
            </w:r>
            <w:r w:rsidR="00932C3F" w:rsidRPr="000F4A46">
              <w:rPr>
                <w:sz w:val="28"/>
                <w:szCs w:val="28"/>
              </w:rPr>
              <w:t>linear algebra through matrices in theory and applications.</w:t>
            </w:r>
          </w:p>
        </w:tc>
      </w:tr>
      <w:tr w:rsidR="00852A8B" w14:paraId="19C3C49B" w14:textId="77777777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C0A9371" w14:textId="20BCC93E" w:rsidR="00852A8B" w:rsidRPr="000F4A46" w:rsidRDefault="00932C3F" w:rsidP="0006159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>Exploring the hyperbolic functions and their applications within Environmental aspect</w:t>
            </w:r>
            <w:r w:rsidR="00061598" w:rsidRPr="000F4A4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7CC721A6" w14:textId="77777777" w:rsidR="00061598" w:rsidRPr="000F4A46" w:rsidRDefault="00061598" w:rsidP="0006159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E62E812" w14:textId="77777777" w:rsidR="00061598" w:rsidRPr="000F4A46" w:rsidRDefault="00061598" w:rsidP="00061598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36DE3AA" w14:textId="77777777" w:rsidR="00061598" w:rsidRPr="000F4A46" w:rsidRDefault="000615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52A8B" w14:paraId="6D89A85D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65A2B9B" w14:textId="266B1268" w:rsidR="00852A8B" w:rsidRPr="000F4A46" w:rsidRDefault="00061598" w:rsidP="000615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     3-</w:t>
            </w:r>
            <w:r w:rsidRPr="000F4A46">
              <w:rPr>
                <w:sz w:val="28"/>
                <w:szCs w:val="28"/>
              </w:rPr>
              <w:t xml:space="preserve"> </w:t>
            </w:r>
            <w:r w:rsidR="006B03EB"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932C3F" w:rsidRPr="000F4A46">
              <w:rPr>
                <w:rFonts w:ascii="Times New Roman" w:hAnsi="Times New Roman" w:cs="Times New Roman"/>
                <w:sz w:val="28"/>
                <w:szCs w:val="28"/>
              </w:rPr>
              <w:t>Connecting the cartesian coordinates with these in polar ones</w:t>
            </w:r>
            <w:r w:rsidR="006B03EB" w:rsidRPr="000F4A4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4C477CC0" w14:textId="77777777" w:rsidR="00061598" w:rsidRPr="000F4A46" w:rsidRDefault="000615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52A8B" w14:paraId="6D6FF835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B18288B" w14:textId="74ADDBDF" w:rsidR="00852A8B" w:rsidRPr="000F4A46" w:rsidRDefault="00A759BE" w:rsidP="00A759B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     4- </w:t>
            </w:r>
            <w:r w:rsidR="006B03EB"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932C3F" w:rsidRPr="000F4A46">
              <w:rPr>
                <w:rFonts w:ascii="Times New Roman" w:hAnsi="Times New Roman" w:cs="Times New Roman"/>
                <w:sz w:val="28"/>
                <w:szCs w:val="28"/>
              </w:rPr>
              <w:t>Training the students to differentiate more than one variable through partial differentiation</w:t>
            </w:r>
            <w:r w:rsidR="006B03EB" w:rsidRPr="000F4A4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550CF716" w14:textId="1F5DC340" w:rsidR="006B03EB" w:rsidRPr="000F4A46" w:rsidRDefault="006B03EB" w:rsidP="00A759B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52A8B" w14:paraId="29656327" w14:textId="77777777">
        <w:trPr>
          <w:trHeight w:hRule="exact" w:val="296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91F4B3" w14:textId="1894F3E3" w:rsidR="00852A8B" w:rsidRPr="000F4A46" w:rsidRDefault="00932C3F" w:rsidP="006B03EB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>Resolving vector components in mechanics and other applications via vectors in space</w:t>
            </w:r>
            <w:r w:rsidR="00283404" w:rsidRPr="000F4A4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852A8B" w14:paraId="69D6BE5E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19986D7" w14:textId="1F864C77" w:rsidR="00852A8B" w:rsidRPr="000F4A46" w:rsidRDefault="00283404" w:rsidP="00283404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 Making use of </w:t>
            </w:r>
            <w:r w:rsidR="00242B0F" w:rsidRPr="000F4A46">
              <w:rPr>
                <w:rFonts w:ascii="Times New Roman" w:hAnsi="Times New Roman" w:cs="Times New Roman"/>
                <w:sz w:val="28"/>
                <w:szCs w:val="28"/>
              </w:rPr>
              <w:t>multiple integrals in solving problems regarding moments and centroids</w:t>
            </w: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</w:p>
        </w:tc>
      </w:tr>
      <w:tr w:rsidR="00852A8B" w14:paraId="5EEE3C2D" w14:textId="77777777">
        <w:trPr>
          <w:trHeight w:hRule="exact" w:val="295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521B4D" w14:textId="18048FA7" w:rsidR="00852A8B" w:rsidRPr="000F4A46" w:rsidRDefault="00242B0F" w:rsidP="00283404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>Knowing the convergence/divergence of some infinite series</w:t>
            </w:r>
            <w:r w:rsidR="00283404" w:rsidRPr="000F4A4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852A8B" w14:paraId="0BEFB686" w14:textId="77777777">
        <w:trPr>
          <w:trHeight w:hRule="exact" w:val="297"/>
        </w:trPr>
        <w:tc>
          <w:tcPr>
            <w:tcW w:w="9722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4877711" w14:textId="35791E78" w:rsidR="00852A8B" w:rsidRPr="000F4A46" w:rsidRDefault="00242B0F" w:rsidP="00283404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>Approximating functions in terms of power series.</w:t>
            </w:r>
          </w:p>
        </w:tc>
      </w:tr>
    </w:tbl>
    <w:p w14:paraId="0639E32A" w14:textId="77777777" w:rsidR="00852A8B" w:rsidRDefault="00852A8B">
      <w:pPr>
        <w:widowControl w:val="0"/>
        <w:autoSpaceDE w:val="0"/>
        <w:autoSpaceDN w:val="0"/>
        <w:adjustRightInd w:val="0"/>
        <w:spacing w:before="5" w:after="0" w:line="180" w:lineRule="exact"/>
        <w:ind w:right="-20"/>
        <w:rPr>
          <w:rFonts w:ascii="Times New Roman" w:hAnsi="Times New Roman" w:cs="Times New Roman"/>
          <w:sz w:val="18"/>
          <w:szCs w:val="18"/>
        </w:rPr>
      </w:pPr>
    </w:p>
    <w:p w14:paraId="75CC6360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3D0D3EA7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40297259" w14:textId="77777777" w:rsidR="00852A8B" w:rsidRDefault="00B27CD6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1" locked="0" layoutInCell="0" allowOverlap="1" wp14:anchorId="5978BDFE" wp14:editId="081D9B6F">
                <wp:simplePos x="0" y="0"/>
                <wp:positionH relativeFrom="page">
                  <wp:posOffset>715645</wp:posOffset>
                </wp:positionH>
                <wp:positionV relativeFrom="paragraph">
                  <wp:posOffset>-140335</wp:posOffset>
                </wp:positionV>
                <wp:extent cx="6198870" cy="440690"/>
                <wp:effectExtent l="0" t="0" r="0" b="0"/>
                <wp:wrapNone/>
                <wp:docPr id="69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440690"/>
                          <a:chOff x="1127" y="-221"/>
                          <a:chExt cx="9762" cy="694"/>
                        </a:xfrm>
                      </wpg:grpSpPr>
                      <wps:wsp>
                        <wps:cNvPr id="70" name="Rectangle 108"/>
                        <wps:cNvSpPr>
                          <a:spLocks/>
                        </wps:cNvSpPr>
                        <wps:spPr bwMode="auto">
                          <a:xfrm>
                            <a:off x="1157" y="-201"/>
                            <a:ext cx="9702" cy="65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109"/>
                        <wps:cNvSpPr>
                          <a:spLocks/>
                        </wps:cNvSpPr>
                        <wps:spPr bwMode="auto">
                          <a:xfrm>
                            <a:off x="1255" y="-3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110"/>
                        <wps:cNvSpPr>
                          <a:spLocks/>
                        </wps:cNvSpPr>
                        <wps:spPr bwMode="auto">
                          <a:xfrm>
                            <a:off x="1138" y="-210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111"/>
                        <wps:cNvSpPr>
                          <a:spLocks/>
                        </wps:cNvSpPr>
                        <wps:spPr bwMode="auto">
                          <a:xfrm>
                            <a:off x="1147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112"/>
                        <wps:cNvSpPr>
                          <a:spLocks/>
                        </wps:cNvSpPr>
                        <wps:spPr bwMode="auto">
                          <a:xfrm>
                            <a:off x="1138" y="463"/>
                            <a:ext cx="9741" cy="0"/>
                          </a:xfrm>
                          <a:custGeom>
                            <a:avLst/>
                            <a:gdLst>
                              <a:gd name="T0" fmla="*/ 0 w 9741"/>
                              <a:gd name="T1" fmla="*/ 9741 w 97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1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113"/>
                        <wps:cNvSpPr>
                          <a:spLocks/>
                        </wps:cNvSpPr>
                        <wps:spPr bwMode="auto">
                          <a:xfrm>
                            <a:off x="10869" y="-201"/>
                            <a:ext cx="0" cy="654"/>
                          </a:xfrm>
                          <a:custGeom>
                            <a:avLst/>
                            <a:gdLst>
                              <a:gd name="T0" fmla="*/ 0 h 654"/>
                              <a:gd name="T1" fmla="*/ 655 h 654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654">
                                <a:moveTo>
                                  <a:pt x="0" y="0"/>
                                </a:moveTo>
                                <a:lnTo>
                                  <a:pt x="0" y="655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94945A" id="Group 107" o:spid="_x0000_s1026" style="position:absolute;margin-left:56.35pt;margin-top:-11.05pt;width:488.1pt;height:34.7pt;z-index:-251655680;mso-position-horizontal-relative:page" coordorigin="1127,-221" coordsize="9762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" o:allowincell="f">
                <v:rect id="Rectangle 108" o:spid="_x0000_s1027" style="position:absolute;left:1157;top:-201;width:9702;height: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h0l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" fillcolor="#a7bede" stroked="f">
                  <v:path arrowok="t"/>
                </v:rect>
                <v:rect id="Rectangle 109" o:spid="_x0000_s1028" style="position:absolute;left:1255;top:-3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" fillcolor="#a7bede" stroked="f">
                  <v:path arrowok="t"/>
                </v:rect>
                <v:shape id="Freeform 110" o:spid="_x0000_s1029" style="position:absolute;left:1138;top:-210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" path="m,l9741,e" filled="f" strokecolor="#4f81bc" strokeweight="1.06pt">
                  <v:path arrowok="t" o:connecttype="custom" o:connectlocs="0,0;9741,0" o:connectangles="0,0"/>
                </v:shape>
                <v:shape id="Freeform 111" o:spid="_x0000_s1030" style="position:absolute;left:1147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AqXwgAAANsAAAAPAAAAZHJzL2Rvd25yZXYueG1sRI9LiwIx&#10;EITvC/6H0IIX0Ywu+B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BxfAqX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v:shape id="Freeform 112" o:spid="_x0000_s1031" style="position:absolute;left:1138;top:463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" path="m,l9741,e" filled="f" strokecolor="#4f81bc" strokeweight=".37392mm">
                  <v:path arrowok="t" o:connecttype="custom" o:connectlocs="0,0;9741,0" o:connectangles="0,0"/>
                </v:shape>
                <v:shape id="Freeform 113" o:spid="_x0000_s1032" style="position:absolute;left:10869;top:-201;width:0;height:654;visibility:visible;mso-wrap-style:square;v-text-anchor:top" coordsize="0,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" path="m,l,655e" filled="f" strokecolor="#4f81bc" strokeweight="1.06pt">
                  <v:path arrowok="t" o:connecttype="custom" o:connectlocs="0,0;0,655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9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· </w:t>
      </w:r>
      <w:r>
        <w:rPr>
          <w:rFonts w:ascii="Times New Roman" w:hAnsi="Times New Roman" w:cs="Times New Roman"/>
          <w:color w:val="221F1F"/>
          <w:spacing w:val="6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ea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4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z w:val="28"/>
          <w:szCs w:val="28"/>
        </w:rPr>
        <w:t>,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T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,L</w:t>
      </w:r>
      <w:r>
        <w:rPr>
          <w:rFonts w:ascii="Times New Roman" w:hAnsi="Times New Roman" w:cs="Times New Roman"/>
          <w:color w:val="221F1F"/>
          <w:sz w:val="28"/>
          <w:szCs w:val="28"/>
        </w:rPr>
        <w:t>e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s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h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</w:p>
    <w:p w14:paraId="11148678" w14:textId="77777777" w:rsidR="00852A8B" w:rsidRDefault="00852A8B">
      <w:pPr>
        <w:widowControl w:val="0"/>
        <w:autoSpaceDE w:val="0"/>
        <w:autoSpaceDN w:val="0"/>
        <w:adjustRightInd w:val="0"/>
        <w:spacing w:after="0" w:line="287" w:lineRule="exact"/>
        <w:ind w:left="198" w:right="-20"/>
        <w:rPr>
          <w:rFonts w:ascii="Times New Roman" w:hAnsi="Times New Roman" w:cs="Times New Roman"/>
          <w:color w:val="000000"/>
          <w:sz w:val="28"/>
          <w:szCs w:val="28"/>
        </w:rPr>
        <w:sectPr w:rsidR="00852A8B">
          <w:pgSz w:w="11920" w:h="16840"/>
          <w:pgMar w:top="920" w:right="880" w:bottom="280" w:left="1060" w:header="720" w:footer="720" w:gutter="0"/>
          <w:cols w:space="720" w:equalWidth="0">
            <w:col w:w="9980"/>
          </w:cols>
          <w:noEndnote/>
        </w:sectPr>
      </w:pPr>
    </w:p>
    <w:p w14:paraId="5B775DAB" w14:textId="77777777" w:rsidR="00852A8B" w:rsidRDefault="00F42507">
      <w:pPr>
        <w:widowControl w:val="0"/>
        <w:autoSpaceDE w:val="0"/>
        <w:autoSpaceDN w:val="0"/>
        <w:adjustRightInd w:val="0"/>
        <w:spacing w:before="5" w:after="0" w:line="90" w:lineRule="exact"/>
        <w:ind w:right="-20"/>
        <w:rPr>
          <w:rFonts w:ascii="Times New Roman" w:hAnsi="Times New Roman" w:cs="Times New Roman"/>
          <w:color w:val="000000"/>
          <w:sz w:val="9"/>
          <w:szCs w:val="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824" behindDoc="1" locked="0" layoutInCell="0" allowOverlap="1" wp14:anchorId="72E0A2D9" wp14:editId="2ED46182">
                <wp:simplePos x="0" y="0"/>
                <wp:positionH relativeFrom="page">
                  <wp:posOffset>496111</wp:posOffset>
                </wp:positionH>
                <wp:positionV relativeFrom="page">
                  <wp:posOffset>729574</wp:posOffset>
                </wp:positionV>
                <wp:extent cx="6340839" cy="2052320"/>
                <wp:effectExtent l="0" t="0" r="0" b="0"/>
                <wp:wrapNone/>
                <wp:docPr id="30" name="Group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40839" cy="2052320"/>
                          <a:chOff x="1245" y="1146"/>
                          <a:chExt cx="9526" cy="1914"/>
                        </a:xfrm>
                      </wpg:grpSpPr>
                      <wps:wsp>
                        <wps:cNvPr id="31" name="Rectangle 146"/>
                        <wps:cNvSpPr>
                          <a:spLocks/>
                        </wps:cNvSpPr>
                        <wps:spPr bwMode="auto">
                          <a:xfrm>
                            <a:off x="1255" y="1156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47"/>
                        <wps:cNvSpPr>
                          <a:spLocks/>
                        </wps:cNvSpPr>
                        <wps:spPr bwMode="auto">
                          <a:xfrm>
                            <a:off x="1255" y="1418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48"/>
                        <wps:cNvSpPr>
                          <a:spLocks/>
                        </wps:cNvSpPr>
                        <wps:spPr bwMode="auto">
                          <a:xfrm>
                            <a:off x="1255" y="1682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149"/>
                        <wps:cNvSpPr>
                          <a:spLocks/>
                        </wps:cNvSpPr>
                        <wps:spPr bwMode="auto">
                          <a:xfrm>
                            <a:off x="1255" y="1944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150"/>
                        <wps:cNvSpPr>
                          <a:spLocks/>
                        </wps:cNvSpPr>
                        <wps:spPr bwMode="auto">
                          <a:xfrm>
                            <a:off x="1255" y="2205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51"/>
                        <wps:cNvSpPr>
                          <a:spLocks/>
                        </wps:cNvSpPr>
                        <wps:spPr bwMode="auto">
                          <a:xfrm>
                            <a:off x="1255" y="24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152"/>
                        <wps:cNvSpPr>
                          <a:spLocks/>
                        </wps:cNvSpPr>
                        <wps:spPr bwMode="auto">
                          <a:xfrm>
                            <a:off x="1255" y="272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8B0BF2" id="Group 145" o:spid="_x0000_s1026" style="position:absolute;margin-left:39.05pt;margin-top:57.45pt;width:499.3pt;height:161.6pt;z-index:-251654656;mso-position-horizontal-relative:page;mso-position-vertical-relative:page" coordorigin="1245,1146" coordsize="9526,19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" o:allowincell="f">
                <v:rect id="Rectangle 146" o:spid="_x0000_s1027" style="position:absolute;left:1255;top:1156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AF+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E&#10;3y/hB8j1BwAA//8DAFBLAQItABQABgAIAAAAIQDb4fbL7gAAAIUBAAATAAAAAAAAAAAAAAAAAAAA&#10;AABbQ29udGVudF9UeXBlc10ueG1sUEsBAi0AFAAGAAgAAAAhAFr0LFu/AAAAFQEAAAsAAAAAAAAA&#10;AAAAAAAAHwEAAF9yZWxzLy5yZWxzUEsBAi0AFAAGAAgAAAAhAJ2YAX6+AAAA2wAAAA8AAAAAAAAA&#10;AAAAAAAABwIAAGRycy9kb3ducmV2LnhtbFBLBQYAAAAAAwADALcAAADyAgAAAAA=&#10;" fillcolor="#a7bede" stroked="f">
                  <v:path arrowok="t"/>
                </v:rect>
                <v:rect id="Rectangle 147" o:spid="_x0000_s1028" style="position:absolute;left:1255;top:1418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p8J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M&#10;3y/hB8j1BwAA//8DAFBLAQItABQABgAIAAAAIQDb4fbL7gAAAIUBAAATAAAAAAAAAAAAAAAAAAAA&#10;AABbQ29udGVudF9UeXBlc10ueG1sUEsBAi0AFAAGAAgAAAAhAFr0LFu/AAAAFQEAAAsAAAAAAAAA&#10;AAAAAAAAHwEAAF9yZWxzLy5yZWxzUEsBAi0AFAAGAAgAAAAhAG1Knwm+AAAA2wAAAA8AAAAAAAAA&#10;AAAAAAAABwIAAGRycy9kb3ducmV2LnhtbFBLBQYAAAAAAwADALcAAADyAgAAAAA=&#10;" fillcolor="#a7bede" stroked="f">
                  <v:path arrowok="t"/>
                </v:rect>
                <v:rect id="Rectangle 148" o:spid="_x0000_s1029" style="position:absolute;left:1255;top:1682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jqS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C&#10;3y/hB8j1BwAA//8DAFBLAQItABQABgAIAAAAIQDb4fbL7gAAAIUBAAATAAAAAAAAAAAAAAAAAAAA&#10;AABbQ29udGVudF9UeXBlc10ueG1sUEsBAi0AFAAGAAgAAAAhAFr0LFu/AAAAFQEAAAsAAAAAAAAA&#10;AAAAAAAAHwEAAF9yZWxzLy5yZWxzUEsBAi0AFAAGAAgAAAAhAAIGOpK+AAAA2wAAAA8AAAAAAAAA&#10;AAAAAAAABwIAAGRycy9kb3ducmV2LnhtbFBLBQYAAAAAAwADALcAAADyAgAAAAA=&#10;" fillcolor="#a7bede" stroked="f">
                  <v:path arrowok="t"/>
                </v:rect>
                <v:rect id="Rectangle 149" o:spid="_x0000_s1030" style="position:absolute;left:1255;top:1944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" fillcolor="#a7bede" stroked="f">
                  <v:path arrowok="t"/>
                </v:rect>
                <v:rect id="Rectangle 150" o:spid="_x0000_s1031" style="position:absolute;left:1255;top:2205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wd9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B24K&#10;3y/hB8j1BwAA//8DAFBLAQItABQABgAIAAAAIQDb4fbL7gAAAIUBAAATAAAAAAAAAAAAAAAAAAAA&#10;AABbQ29udGVudF9UeXBlc10ueG1sUEsBAi0AFAAGAAgAAAAhAFr0LFu/AAAAFQEAAAsAAAAAAAAA&#10;AAAAAAAAHwEAAF9yZWxzLy5yZWxzUEsBAi0AFAAGAAgAAAAhAOKjB32+AAAA2wAAAA8AAAAAAAAA&#10;AAAAAAAABwIAAGRycy9kb3ducmV2LnhtbFBLBQYAAAAAAwADALcAAADyAgAAAAA=&#10;" fillcolor="#a7bede" stroked="f">
                  <v:path arrowok="t"/>
                </v:rect>
                <v:rect id="Rectangle 151" o:spid="_x0000_s1032" style="position:absolute;left:1255;top:24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" fillcolor="#a7bede" stroked="f">
                  <v:path arrowok="t"/>
                </v:rect>
                <v:rect id="Rectangle 152" o:spid="_x0000_s1033" style="position:absolute;left:1255;top:272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0" allowOverlap="1" wp14:anchorId="24AD89AD" wp14:editId="30877655">
                <wp:simplePos x="0" y="0"/>
                <wp:positionH relativeFrom="page">
                  <wp:posOffset>790575</wp:posOffset>
                </wp:positionH>
                <wp:positionV relativeFrom="page">
                  <wp:posOffset>7567295</wp:posOffset>
                </wp:positionV>
                <wp:extent cx="6049010" cy="1035685"/>
                <wp:effectExtent l="0" t="0" r="0" b="0"/>
                <wp:wrapNone/>
                <wp:docPr id="63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035685"/>
                          <a:chOff x="1245" y="11917"/>
                          <a:chExt cx="9526" cy="1631"/>
                        </a:xfrm>
                      </wpg:grpSpPr>
                      <wps:wsp>
                        <wps:cNvPr id="64" name="Rectangle 115"/>
                        <wps:cNvSpPr>
                          <a:spLocks/>
                        </wps:cNvSpPr>
                        <wps:spPr bwMode="auto">
                          <a:xfrm>
                            <a:off x="1255" y="11927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116"/>
                        <wps:cNvSpPr>
                          <a:spLocks/>
                        </wps:cNvSpPr>
                        <wps:spPr bwMode="auto">
                          <a:xfrm>
                            <a:off x="1255" y="1225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117"/>
                        <wps:cNvSpPr>
                          <a:spLocks/>
                        </wps:cNvSpPr>
                        <wps:spPr bwMode="auto">
                          <a:xfrm>
                            <a:off x="1255" y="1257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118"/>
                        <wps:cNvSpPr>
                          <a:spLocks/>
                        </wps:cNvSpPr>
                        <wps:spPr bwMode="auto">
                          <a:xfrm>
                            <a:off x="1255" y="1289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Rectangle 119"/>
                        <wps:cNvSpPr>
                          <a:spLocks/>
                        </wps:cNvSpPr>
                        <wps:spPr bwMode="auto">
                          <a:xfrm>
                            <a:off x="1255" y="1321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413C24" id="Group 114" o:spid="_x0000_s1026" style="position:absolute;margin-left:62.25pt;margin-top:595.85pt;width:476.3pt;height:81.55pt;z-index:-251649536;mso-position-horizontal-relative:page;mso-position-vertical-relative:page" coordorigin="1245,11917" coordsize="9526,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" o:allowincell="f">
                <v:rect id="Rectangle 115" o:spid="_x0000_s1027" style="position:absolute;left:1255;top:11927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I37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" fillcolor="#a7bede" stroked="f">
                  <v:path arrowok="t"/>
                </v:rect>
                <v:rect id="Rectangle 116" o:spid="_x0000_s1028" style="position:absolute;left:1255;top:1225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Chg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4gW8v4QfIDf/AAAA//8DAFBLAQItABQABgAIAAAAIQDb4fbL7gAAAIUBAAATAAAAAAAAAAAAAAAA&#10;AAAAAABbQ29udGVudF9UeXBlc10ueG1sUEsBAi0AFAAGAAgAAAAhAFr0LFu/AAAAFQEAAAsAAAAA&#10;AAAAAAAAAAAAHwEAAF9yZWxzLy5yZWxzUEsBAi0AFAAGAAgAAAAhAPEQKGDBAAAA2wAAAA8AAAAA&#10;AAAAAAAAAAAABwIAAGRycy9kb3ducmV2LnhtbFBLBQYAAAAAAwADALcAAAD1AgAAAAA=&#10;" fillcolor="#a7bede" stroked="f">
                  <v:path arrowok="t"/>
                </v:rect>
                <v:rect id="Rectangle 117" o:spid="_x0000_s1029" style="position:absolute;left:1255;top:1257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" fillcolor="#a7bede" stroked="f">
                  <v:path arrowok="t"/>
                </v:rect>
                <v:rect id="Rectangle 118" o:spid="_x0000_s1030" style="position:absolute;left:1255;top:1289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" fillcolor="#a7bede" stroked="f">
                  <v:path arrowok="t"/>
                </v:rect>
                <v:rect id="Rectangle 119" o:spid="_x0000_s1031" style="position:absolute;left:1255;top:1321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Yf+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IwNnwJ&#10;P0BuvgAAAP//AwBQSwECLQAUAAYACAAAACEA2+H2y+4AAACFAQAAEwAAAAAAAAAAAAAAAAAAAAAA&#10;W0NvbnRlbnRfVHlwZXNdLnhtbFBLAQItABQABgAIAAAAIQBa9CxbvwAAABUBAAALAAAAAAAAAAAA&#10;AAAAAB8BAABfcmVscy8ucmVsc1BLAQItABQABgAIAAAAIQAfEYf+vAAAANsAAAAPAAAAAAAAAAAA&#10;AAAAAAcCAABkcnMvZG93bnJldi54bWxQSwUGAAAAAAMAAwC3AAAA8A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5920" behindDoc="1" locked="0" layoutInCell="0" allowOverlap="1" wp14:anchorId="57D37577" wp14:editId="664E4738">
                <wp:simplePos x="0" y="0"/>
                <wp:positionH relativeFrom="page">
                  <wp:posOffset>790575</wp:posOffset>
                </wp:positionH>
                <wp:positionV relativeFrom="page">
                  <wp:posOffset>6454775</wp:posOffset>
                </wp:positionV>
                <wp:extent cx="6049010" cy="830580"/>
                <wp:effectExtent l="0" t="0" r="0" b="0"/>
                <wp:wrapNone/>
                <wp:docPr id="58" name="Group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10165"/>
                          <a:chExt cx="9526" cy="1308"/>
                        </a:xfrm>
                      </wpg:grpSpPr>
                      <wps:wsp>
                        <wps:cNvPr id="59" name="Rectangle 121"/>
                        <wps:cNvSpPr>
                          <a:spLocks/>
                        </wps:cNvSpPr>
                        <wps:spPr bwMode="auto">
                          <a:xfrm>
                            <a:off x="1255" y="10175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Rectangle 122"/>
                        <wps:cNvSpPr>
                          <a:spLocks/>
                        </wps:cNvSpPr>
                        <wps:spPr bwMode="auto">
                          <a:xfrm>
                            <a:off x="1255" y="10496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123"/>
                        <wps:cNvSpPr>
                          <a:spLocks/>
                        </wps:cNvSpPr>
                        <wps:spPr bwMode="auto">
                          <a:xfrm>
                            <a:off x="1255" y="10818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124"/>
                        <wps:cNvSpPr>
                          <a:spLocks/>
                        </wps:cNvSpPr>
                        <wps:spPr bwMode="auto">
                          <a:xfrm>
                            <a:off x="1255" y="111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B4BB38" id="Group 120" o:spid="_x0000_s1026" style="position:absolute;margin-left:62.25pt;margin-top:508.25pt;width:476.3pt;height:65.4pt;z-index:-251650560;mso-position-horizontal-relative:page;mso-position-vertical-relative:page" coordorigin="1245,10165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" o:allowincell="f">
                <v:rect id="Rectangle 121" o:spid="_x0000_s1027" style="position:absolute;left:1255;top:10175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" fillcolor="#a7bede" stroked="f">
                  <v:path arrowok="t"/>
                </v:rect>
                <v:rect id="Rectangle 122" o:spid="_x0000_s1028" style="position:absolute;left:1255;top:10496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" fillcolor="#a7bede" stroked="f">
                  <v:path arrowok="t"/>
                </v:rect>
                <v:rect id="Rectangle 123" o:spid="_x0000_s1029" style="position:absolute;left:1255;top:10818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" fillcolor="#a7bede" stroked="f">
                  <v:path arrowok="t"/>
                </v:rect>
                <v:rect id="Rectangle 124" o:spid="_x0000_s1030" style="position:absolute;left:1255;top:111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0" allowOverlap="1" wp14:anchorId="640F2C3F" wp14:editId="35216539">
                <wp:simplePos x="0" y="0"/>
                <wp:positionH relativeFrom="page">
                  <wp:posOffset>790575</wp:posOffset>
                </wp:positionH>
                <wp:positionV relativeFrom="page">
                  <wp:posOffset>4428490</wp:posOffset>
                </wp:positionV>
                <wp:extent cx="6049010" cy="1713865"/>
                <wp:effectExtent l="0" t="0" r="0" b="0"/>
                <wp:wrapNone/>
                <wp:docPr id="48" name="Group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1713865"/>
                          <a:chOff x="1245" y="6974"/>
                          <a:chExt cx="9526" cy="2699"/>
                        </a:xfrm>
                      </wpg:grpSpPr>
                      <wps:wsp>
                        <wps:cNvPr id="49" name="Rectangle 126"/>
                        <wps:cNvSpPr>
                          <a:spLocks/>
                        </wps:cNvSpPr>
                        <wps:spPr bwMode="auto">
                          <a:xfrm>
                            <a:off x="1255" y="6984"/>
                            <a:ext cx="9505" cy="32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127"/>
                        <wps:cNvSpPr>
                          <a:spLocks/>
                        </wps:cNvSpPr>
                        <wps:spPr bwMode="auto">
                          <a:xfrm>
                            <a:off x="1255" y="7309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128"/>
                        <wps:cNvSpPr>
                          <a:spLocks/>
                        </wps:cNvSpPr>
                        <wps:spPr bwMode="auto">
                          <a:xfrm>
                            <a:off x="1255" y="763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129"/>
                        <wps:cNvSpPr>
                          <a:spLocks/>
                        </wps:cNvSpPr>
                        <wps:spPr bwMode="auto">
                          <a:xfrm>
                            <a:off x="1255" y="7952"/>
                            <a:ext cx="9505" cy="32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130"/>
                        <wps:cNvSpPr>
                          <a:spLocks/>
                        </wps:cNvSpPr>
                        <wps:spPr bwMode="auto">
                          <a:xfrm>
                            <a:off x="1255" y="8293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Rectangle 131"/>
                        <wps:cNvSpPr>
                          <a:spLocks/>
                        </wps:cNvSpPr>
                        <wps:spPr bwMode="auto">
                          <a:xfrm>
                            <a:off x="1255" y="8554"/>
                            <a:ext cx="9505" cy="26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132"/>
                        <wps:cNvSpPr>
                          <a:spLocks/>
                        </wps:cNvSpPr>
                        <wps:spPr bwMode="auto">
                          <a:xfrm>
                            <a:off x="1255" y="881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133"/>
                        <wps:cNvSpPr>
                          <a:spLocks/>
                        </wps:cNvSpPr>
                        <wps:spPr bwMode="auto">
                          <a:xfrm>
                            <a:off x="1255" y="9080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Rectangle 134"/>
                        <wps:cNvSpPr>
                          <a:spLocks/>
                        </wps:cNvSpPr>
                        <wps:spPr bwMode="auto">
                          <a:xfrm>
                            <a:off x="1255" y="9342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421A85" id="Group 125" o:spid="_x0000_s1026" style="position:absolute;margin-left:62.25pt;margin-top:348.7pt;width:476.3pt;height:134.95pt;z-index:-251651584;mso-position-horizontal-relative:page;mso-position-vertical-relative:page" coordorigin="1245,6974" coordsize="9526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" o:allowincell="f">
                <v:rect id="Rectangle 126" o:spid="_x0000_s1027" style="position:absolute;left:1255;top:6984;width:9505;height:3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" fillcolor="#a7bede" stroked="f">
                  <v:path arrowok="t"/>
                </v:rect>
                <v:rect id="Rectangle 127" o:spid="_x0000_s1028" style="position:absolute;left:1255;top:7309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0FF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" fillcolor="#a7bede" stroked="f">
                  <v:path arrowok="t"/>
                </v:rect>
                <v:rect id="Rectangle 128" o:spid="_x0000_s1029" style="position:absolute;left:1255;top:763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Te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" fillcolor="#a7bede" stroked="f">
                  <v:path arrowok="t"/>
                </v:rect>
                <v:rect id="Rectangle 129" o:spid="_x0000_s1030" style="position:absolute;left:1255;top:7952;width:9505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Xq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" fillcolor="#a7bede" stroked="f">
                  <v:path arrowok="t"/>
                </v:rect>
                <v:rect id="Rectangle 130" o:spid="_x0000_s1031" style="position:absolute;left:1255;top:8293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d8y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" fillcolor="#a7bede" stroked="f">
                  <v:path arrowok="t"/>
                </v:rect>
                <v:rect id="Rectangle 131" o:spid="_x0000_s1032" style="position:absolute;left:1255;top:8554;width:9505;height: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EdG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n8H7S/gBcvsPAAD//wMAUEsBAi0AFAAGAAgAAAAhANvh9svuAAAAhQEAABMAAAAAAAAAAAAAAAAA&#10;AAAAAFtDb250ZW50X1R5cGVzXS54bWxQSwECLQAUAAYACAAAACEAWvQsW78AAAAVAQAACwAAAAAA&#10;AAAAAAAAAAAfAQAAX3JlbHMvLnJlbHNQSwECLQAUAAYACAAAACEAUDBHRsAAAADbAAAADwAAAAAA&#10;AAAAAAAAAAAHAgAAZHJzL2Rvd25yZXYueG1sUEsFBgAAAAADAAMAtwAAAPQCAAAAAA==&#10;" fillcolor="#a7bede" stroked="f">
                  <v:path arrowok="t"/>
                </v:rect>
                <v:rect id="Rectangle 132" o:spid="_x0000_s1033" style="position:absolute;left:1255;top:881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" fillcolor="#a7bede" stroked="f">
                  <v:path arrowok="t"/>
                </v:rect>
                <v:rect id="Rectangle 133" o:spid="_x0000_s1034" style="position:absolute;left:1255;top:908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" fillcolor="#a7bede" stroked="f">
                  <v:path arrowok="t"/>
                </v:rect>
                <v:rect id="Rectangle 134" o:spid="_x0000_s1035" style="position:absolute;left:1255;top:9342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3872" behindDoc="1" locked="0" layoutInCell="0" allowOverlap="1" wp14:anchorId="5D350A9B" wp14:editId="56E4C069">
                <wp:simplePos x="0" y="0"/>
                <wp:positionH relativeFrom="page">
                  <wp:posOffset>790575</wp:posOffset>
                </wp:positionH>
                <wp:positionV relativeFrom="page">
                  <wp:posOffset>3282950</wp:posOffset>
                </wp:positionV>
                <wp:extent cx="6049010" cy="830580"/>
                <wp:effectExtent l="0" t="0" r="0" b="0"/>
                <wp:wrapNone/>
                <wp:docPr id="43" name="Group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830580"/>
                          <a:chOff x="1245" y="5170"/>
                          <a:chExt cx="9526" cy="1308"/>
                        </a:xfrm>
                      </wpg:grpSpPr>
                      <wps:wsp>
                        <wps:cNvPr id="44" name="Rectangle 136"/>
                        <wps:cNvSpPr>
                          <a:spLocks/>
                        </wps:cNvSpPr>
                        <wps:spPr bwMode="auto">
                          <a:xfrm>
                            <a:off x="1255" y="5180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137"/>
                        <wps:cNvSpPr>
                          <a:spLocks/>
                        </wps:cNvSpPr>
                        <wps:spPr bwMode="auto">
                          <a:xfrm>
                            <a:off x="1255" y="5501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138"/>
                        <wps:cNvSpPr>
                          <a:spLocks/>
                        </wps:cNvSpPr>
                        <wps:spPr bwMode="auto">
                          <a:xfrm>
                            <a:off x="1255" y="5823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139"/>
                        <wps:cNvSpPr>
                          <a:spLocks/>
                        </wps:cNvSpPr>
                        <wps:spPr bwMode="auto">
                          <a:xfrm>
                            <a:off x="1255" y="6144"/>
                            <a:ext cx="9505" cy="32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DD16BF" id="Group 135" o:spid="_x0000_s1026" style="position:absolute;margin-left:62.25pt;margin-top:258.5pt;width:476.3pt;height:65.4pt;z-index:-251652608;mso-position-horizontal-relative:page;mso-position-vertical-relative:page" coordorigin="1245,5170" coordsize="9526,1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" o:allowincell="f">
                <v:rect id="Rectangle 136" o:spid="_x0000_s1027" style="position:absolute;left:1255;top:5180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dGb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H7S/gBcvsPAAD//wMAUEsBAi0AFAAGAAgAAAAhANvh9svuAAAAhQEAABMAAAAAAAAAAAAAAAAA&#10;AAAAAFtDb250ZW50X1R5cGVzXS54bWxQSwECLQAUAAYACAAAACEAWvQsW78AAAAVAQAACwAAAAAA&#10;AAAAAAAAAAAfAQAAX3JlbHMvLnJlbHNQSwECLQAUAAYACAAAACEA1enRm8AAAADbAAAADwAAAAAA&#10;AAAAAAAAAAAHAgAAZHJzL2Rvd25yZXYueG1sUEsFBgAAAAADAAMAtwAAAPQCAAAAAA==&#10;" fillcolor="#a7bede" stroked="f">
                  <v:path arrowok="t"/>
                </v:rect>
                <v:rect id="Rectangle 137" o:spid="_x0000_s1028" style="position:absolute;left:1255;top:5501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" fillcolor="#a7bede" stroked="f">
                  <v:path arrowok="t"/>
                </v:rect>
                <v:rect id="Rectangle 138" o:spid="_x0000_s1029" style="position:absolute;left:1255;top:5823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" fillcolor="#a7bede" stroked="f">
                  <v:path arrowok="t"/>
                </v:rect>
                <v:rect id="Rectangle 139" o:spid="_x0000_s1030" style="position:absolute;left:1255;top:6144;width:9505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  <w:r w:rsidR="00B27CD6">
        <w:rPr>
          <w:noProof/>
        </w:rPr>
        <mc:AlternateContent>
          <mc:Choice Requires="wpg">
            <w:drawing>
              <wp:anchor distT="0" distB="0" distL="114300" distR="114300" simplePos="0" relativeHeight="251662848" behindDoc="1" locked="0" layoutInCell="0" allowOverlap="1" wp14:anchorId="20B66FC3" wp14:editId="11EA49BC">
                <wp:simplePos x="0" y="0"/>
                <wp:positionH relativeFrom="page">
                  <wp:posOffset>790575</wp:posOffset>
                </wp:positionH>
                <wp:positionV relativeFrom="page">
                  <wp:posOffset>2131695</wp:posOffset>
                </wp:positionV>
                <wp:extent cx="6049010" cy="716915"/>
                <wp:effectExtent l="0" t="0" r="0" b="0"/>
                <wp:wrapNone/>
                <wp:docPr id="38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9010" cy="716915"/>
                          <a:chOff x="1245" y="3357"/>
                          <a:chExt cx="9526" cy="1129"/>
                        </a:xfrm>
                      </wpg:grpSpPr>
                      <wps:wsp>
                        <wps:cNvPr id="39" name="Rectangle 141"/>
                        <wps:cNvSpPr>
                          <a:spLocks/>
                        </wps:cNvSpPr>
                        <wps:spPr bwMode="auto">
                          <a:xfrm>
                            <a:off x="1255" y="3367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142"/>
                        <wps:cNvSpPr>
                          <a:spLocks/>
                        </wps:cNvSpPr>
                        <wps:spPr bwMode="auto">
                          <a:xfrm>
                            <a:off x="1255" y="3629"/>
                            <a:ext cx="9505" cy="26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143"/>
                        <wps:cNvSpPr>
                          <a:spLocks/>
                        </wps:cNvSpPr>
                        <wps:spPr bwMode="auto">
                          <a:xfrm>
                            <a:off x="1255" y="3890"/>
                            <a:ext cx="9505" cy="264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144"/>
                        <wps:cNvSpPr>
                          <a:spLocks/>
                        </wps:cNvSpPr>
                        <wps:spPr bwMode="auto">
                          <a:xfrm>
                            <a:off x="1255" y="4154"/>
                            <a:ext cx="9505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543736" id="Group 140" o:spid="_x0000_s1026" style="position:absolute;margin-left:62.25pt;margin-top:167.85pt;width:476.3pt;height:56.45pt;z-index:-251653632;mso-position-horizontal-relative:page;mso-position-vertical-relative:page" coordorigin="1245,3357" coordsize="9526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" o:allowincell="f">
                <v:rect id="Rectangle 141" o:spid="_x0000_s1027" style="position:absolute;left:1255;top:3367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" fillcolor="#a7bede" stroked="f">
                  <v:path arrowok="t"/>
                </v:rect>
                <v:rect id="Rectangle 142" o:spid="_x0000_s1028" style="position:absolute;left:1255;top:3629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" fillcolor="#a7bede" stroked="f">
                  <v:path arrowok="t"/>
                </v:rect>
                <v:rect id="Rectangle 143" o:spid="_x0000_s1029" style="position:absolute;left:1255;top:3890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" fillcolor="#a7bede" stroked="f">
                  <v:path arrowok="t"/>
                </v:rect>
                <v:rect id="Rectangle 144" o:spid="_x0000_s1030" style="position:absolute;left:1255;top:4154;width:9505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Ox0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o+Erh/CT9Abm4AAAD//wMAUEsBAi0AFAAGAAgAAAAhANvh9svuAAAAhQEAABMAAAAAAAAAAAAA&#10;AAAAAAAAAFtDb250ZW50X1R5cGVzXS54bWxQSwECLQAUAAYACAAAACEAWvQsW78AAAAVAQAACwAA&#10;AAAAAAAAAAAAAAAfAQAAX3JlbHMvLnJlbHNQSwECLQAUAAYACAAAACEANUzsdMMAAADbAAAADwAA&#10;AAAAAAAAAAAAAAAHAgAAZHJzL2Rvd25yZXYueG1sUEsFBgAAAAADAAMAtwAAAPcCAAAAAA==&#10;" fillcolor="#a7bede" stroked="f">
                  <v:path arrowok="t"/>
                </v:rect>
                <w10:wrap anchorx="page" anchory="page"/>
              </v:group>
            </w:pict>
          </mc:Fallback>
        </mc:AlternateContent>
      </w:r>
    </w:p>
    <w:tbl>
      <w:tblPr>
        <w:tblW w:w="9722" w:type="dxa"/>
        <w:tblInd w:w="11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722"/>
      </w:tblGrid>
      <w:tr w:rsidR="00852A8B" w14:paraId="0A967CCE" w14:textId="77777777" w:rsidTr="0021339C">
        <w:trPr>
          <w:trHeight w:hRule="exact" w:val="587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D514C2E" w14:textId="77777777" w:rsidR="00852A8B" w:rsidRPr="000F4A46" w:rsidRDefault="00852A8B">
            <w:pPr>
              <w:widowControl w:val="0"/>
              <w:autoSpaceDE w:val="0"/>
              <w:autoSpaceDN w:val="0"/>
              <w:adjustRightInd w:val="0"/>
              <w:spacing w:before="2" w:after="0" w:line="140" w:lineRule="exact"/>
              <w:ind w:right="-20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E43923" w14:textId="77777777" w:rsidR="009F5F3F" w:rsidRPr="000F4A46" w:rsidRDefault="009F5F3F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</w:pPr>
          </w:p>
          <w:p w14:paraId="08709E94" w14:textId="77777777" w:rsidR="0021339C" w:rsidRPr="000F4A46" w:rsidRDefault="00B27CD6" w:rsidP="0021339C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14" w:right="7019" w:hanging="70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 w:rsidRPr="000F4A4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</w:t>
            </w:r>
            <w:r w:rsidRPr="000F4A46">
              <w:rPr>
                <w:rFonts w:ascii="Times New Roman" w:hAnsi="Times New Roman" w:cs="Times New Roman"/>
                <w:color w:val="221F1F"/>
                <w:spacing w:val="-8"/>
                <w:sz w:val="28"/>
                <w:szCs w:val="28"/>
              </w:rPr>
              <w:t xml:space="preserve"> </w:t>
            </w:r>
            <w:r w:rsidRPr="000F4A4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 w:rsidRPr="000F4A4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 w:rsidRPr="000F4A4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g</w:t>
            </w:r>
            <w:r w:rsidRPr="000F4A4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 w:rsidRPr="000F4A4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 w:rsidRPr="000F4A4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i</w:t>
            </w:r>
            <w:r w:rsidRPr="000F4A4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v</w:t>
            </w:r>
            <w:r w:rsidRPr="000F4A4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 w:rsidRPr="000F4A4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 w:rsidRPr="000F4A4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 w:rsidRP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 w:rsidRPr="000F4A4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 w:rsidRPr="000F4A4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 w:rsidRPr="000F4A46"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 xml:space="preserve"> </w:t>
            </w:r>
            <w:r w:rsidRPr="000F4A4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</w:p>
          <w:p w14:paraId="63804358" w14:textId="77777777" w:rsidR="00852A8B" w:rsidRPr="000F4A46" w:rsidRDefault="00852A8B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AA484EA" w14:textId="77777777" w:rsidR="0021339C" w:rsidRPr="000F4A46" w:rsidRDefault="0021339C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21339C" w:rsidRPr="000F4A46" w14:paraId="2497E084" w14:textId="77777777" w:rsidTr="0021339C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248BDC87" w14:textId="78A3DB0E" w:rsidR="0021339C" w:rsidRPr="000F4A46" w:rsidRDefault="00283404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0F4A46">
                    <w:rPr>
                      <w:sz w:val="28"/>
                      <w:szCs w:val="28"/>
                    </w:rPr>
                    <w:t>A</w:t>
                  </w:r>
                  <w:r w:rsidR="0021339C" w:rsidRPr="000F4A46">
                    <w:rPr>
                      <w:sz w:val="28"/>
                      <w:szCs w:val="28"/>
                    </w:rPr>
                    <w:t>1.</w:t>
                  </w:r>
                  <w:r w:rsidRPr="000F4A46">
                    <w:rPr>
                      <w:sz w:val="28"/>
                      <w:szCs w:val="28"/>
                    </w:rPr>
                    <w:t xml:space="preserve"> Making the student to be fully aware of how math </w:t>
                  </w:r>
                  <w:r w:rsidR="00356516" w:rsidRPr="000F4A46">
                    <w:rPr>
                      <w:sz w:val="28"/>
                      <w:szCs w:val="28"/>
                    </w:rPr>
                    <w:t>is being incorporated in Environmental applications.</w:t>
                  </w:r>
                </w:p>
              </w:tc>
            </w:tr>
            <w:tr w:rsidR="0021339C" w:rsidRPr="000F4A46" w14:paraId="1C0C408B" w14:textId="77777777" w:rsidTr="0021339C">
              <w:trPr>
                <w:trHeight w:hRule="exact" w:val="296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718CE7A4" w14:textId="73D404C0" w:rsidR="0021339C" w:rsidRPr="000F4A46" w:rsidRDefault="0021339C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0F4A46">
                    <w:rPr>
                      <w:rFonts w:ascii="Times New Roman" w:hAnsi="Times New Roman" w:cs="Times New Roman"/>
                      <w:sz w:val="28"/>
                      <w:szCs w:val="28"/>
                    </w:rPr>
                    <w:t>A</w:t>
                  </w:r>
                  <w:r w:rsidR="00356516" w:rsidRPr="000F4A46">
                    <w:rPr>
                      <w:rFonts w:ascii="Times New Roman" w:hAnsi="Times New Roman" w:cs="Times New Roman"/>
                      <w:sz w:val="28"/>
                      <w:szCs w:val="28"/>
                    </w:rPr>
                    <w:t>2. Making use of up-to-date criteria dealing with manipulating functions and equations.</w:t>
                  </w:r>
                </w:p>
                <w:p w14:paraId="459F678D" w14:textId="77777777" w:rsidR="0021339C" w:rsidRPr="000F4A46" w:rsidRDefault="0021339C" w:rsidP="009B669B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0F54787F" w14:textId="77777777" w:rsidR="0021339C" w:rsidRPr="000F4A46" w:rsidRDefault="0021339C" w:rsidP="009B669B">
                  <w:pPr>
                    <w:pStyle w:val="ListParagraph"/>
                    <w:widowControl w:val="0"/>
                    <w:numPr>
                      <w:ilvl w:val="0"/>
                      <w:numId w:val="1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369F65AC" w14:textId="77777777" w:rsidR="0021339C" w:rsidRPr="000F4A46" w:rsidRDefault="0021339C" w:rsidP="009B669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c>
            </w:tr>
          </w:tbl>
          <w:p w14:paraId="1D14CBCC" w14:textId="00E028A1" w:rsidR="00FA1F23" w:rsidRPr="000F4A46" w:rsidRDefault="00283404" w:rsidP="00FA1F23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FA1F23" w:rsidRPr="000F4A46">
              <w:rPr>
                <w:rFonts w:ascii="Times New Roman" w:hAnsi="Times New Roman" w:cs="Times New Roman"/>
                <w:sz w:val="28"/>
                <w:szCs w:val="28"/>
              </w:rPr>
              <w:t>A3.</w:t>
            </w:r>
            <w:r w:rsidR="00FA1F23" w:rsidRPr="000F4A46">
              <w:rPr>
                <w:rFonts w:ascii="Times New Roman" w:eastAsia="Times New Roman" w:hAnsi="Times New Roman" w:cs="Times New Roman"/>
                <w:sz w:val="28"/>
                <w:szCs w:val="28"/>
                <w:lang w:val="en"/>
              </w:rPr>
              <w:t xml:space="preserve"> </w:t>
            </w:r>
            <w:r w:rsidR="00356516" w:rsidRPr="000F4A46">
              <w:rPr>
                <w:rFonts w:ascii="Times New Roman" w:eastAsia="Times New Roman" w:hAnsi="Times New Roman" w:cs="Times New Roman"/>
                <w:sz w:val="28"/>
                <w:szCs w:val="28"/>
                <w:lang w:val="en"/>
              </w:rPr>
              <w:t>Using of most advanced electronic devices in graphing complex functions.</w:t>
            </w:r>
          </w:p>
          <w:p w14:paraId="328367A7" w14:textId="1D0EAF41" w:rsidR="00356516" w:rsidRPr="000F4A46" w:rsidRDefault="00356516" w:rsidP="00FA1F23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lang w:val="en"/>
              </w:rPr>
            </w:pPr>
            <w:r w:rsidRPr="000F4A46">
              <w:rPr>
                <w:rFonts w:ascii="Times New Roman" w:eastAsia="Times New Roman" w:hAnsi="Times New Roman" w:cs="Times New Roman"/>
                <w:sz w:val="28"/>
                <w:szCs w:val="28"/>
                <w:lang w:val="en"/>
              </w:rPr>
              <w:t xml:space="preserve">  </w:t>
            </w:r>
          </w:p>
          <w:p w14:paraId="41DB0689" w14:textId="77777777" w:rsidR="0021339C" w:rsidRPr="000F4A46" w:rsidRDefault="0021339C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ind w:left="532" w:right="8614"/>
              <w:jc w:val="both"/>
              <w:rPr>
                <w:rFonts w:ascii="Times New Roman" w:hAnsi="Times New Roman" w:cs="Times New Roman"/>
                <w:sz w:val="28"/>
                <w:szCs w:val="28"/>
                <w:lang w:val="en"/>
              </w:rPr>
            </w:pPr>
          </w:p>
        </w:tc>
      </w:tr>
      <w:tr w:rsidR="00852A8B" w14:paraId="7EDA8F99" w14:textId="77777777" w:rsidTr="00A0794C">
        <w:trPr>
          <w:trHeight w:hRule="exact" w:val="2116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A3EA5CE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9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606BA7CD" w14:textId="77777777" w:rsidR="0021339C" w:rsidRDefault="00B27CD6">
            <w:pPr>
              <w:widowControl w:val="0"/>
              <w:autoSpaceDE w:val="0"/>
              <w:autoSpaceDN w:val="0"/>
              <w:adjustRightInd w:val="0"/>
              <w:spacing w:after="0" w:line="262" w:lineRule="exact"/>
              <w:ind w:left="489" w:right="4573" w:hanging="5"/>
              <w:rPr>
                <w:rFonts w:ascii="Times New Roman" w:hAnsi="Times New Roman" w:cs="Times New Roman"/>
                <w:color w:val="221F1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.</w:t>
            </w:r>
            <w:r>
              <w:rPr>
                <w:rFonts w:ascii="Times New Roman" w:hAnsi="Times New Roman" w:cs="Times New Roman"/>
                <w:color w:val="221F1F"/>
                <w:spacing w:val="6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p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6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21339C" w:rsidRPr="0021339C" w14:paraId="3AD42771" w14:textId="77777777" w:rsidTr="009B669B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1D1146C1" w14:textId="4B6E6678" w:rsidR="0021339C" w:rsidRPr="000F4A46" w:rsidRDefault="00356516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0F4A46">
                    <w:rPr>
                      <w:sz w:val="28"/>
                      <w:szCs w:val="28"/>
                    </w:rPr>
                    <w:t>B1- Understanding the nature and behavior of functions in terms of easier mat</w:t>
                  </w:r>
                  <w:r w:rsidR="00E16171" w:rsidRPr="000F4A46">
                    <w:rPr>
                      <w:sz w:val="28"/>
                      <w:szCs w:val="28"/>
                    </w:rPr>
                    <w:t>hematical tools.</w:t>
                  </w:r>
                </w:p>
              </w:tc>
            </w:tr>
            <w:tr w:rsidR="0021339C" w14:paraId="4D689D00" w14:textId="77777777" w:rsidTr="000F4A46">
              <w:trPr>
                <w:trHeight w:hRule="exact" w:val="1120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77F9DEE8" w14:textId="71BB2B31" w:rsidR="0021339C" w:rsidRPr="000F4A46" w:rsidRDefault="0021339C" w:rsidP="00F044CF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sz w:val="28"/>
                      <w:szCs w:val="28"/>
                    </w:rPr>
                  </w:pPr>
                  <w:r w:rsidRPr="000F4A46">
                    <w:rPr>
                      <w:rFonts w:ascii="Times New Roman" w:hAnsi="Times New Roman" w:cs="Times New Roman"/>
                      <w:sz w:val="28"/>
                      <w:szCs w:val="28"/>
                    </w:rPr>
                    <w:t>B2.</w:t>
                  </w:r>
                  <w:r w:rsidR="00E16171" w:rsidRPr="000F4A46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Making proofs of </w:t>
                  </w:r>
                  <w:r w:rsidR="00242B0F" w:rsidRPr="000F4A46">
                    <w:rPr>
                      <w:rFonts w:ascii="Times New Roman" w:hAnsi="Times New Roman" w:cs="Times New Roman"/>
                      <w:sz w:val="28"/>
                      <w:szCs w:val="28"/>
                    </w:rPr>
                    <w:t>hyperbolic</w:t>
                  </w:r>
                  <w:r w:rsidR="00E16171" w:rsidRPr="000F4A46">
                    <w:rPr>
                      <w:sz w:val="28"/>
                      <w:szCs w:val="28"/>
                    </w:rPr>
                    <w:t xml:space="preserve">, </w:t>
                  </w:r>
                  <w:r w:rsidR="00242B0F" w:rsidRPr="000F4A46">
                    <w:rPr>
                      <w:sz w:val="28"/>
                      <w:szCs w:val="28"/>
                    </w:rPr>
                    <w:t xml:space="preserve">vectors, Lagrange equations, </w:t>
                  </w:r>
                  <w:r w:rsidR="00E16171" w:rsidRPr="000F4A46">
                    <w:rPr>
                      <w:sz w:val="28"/>
                      <w:szCs w:val="28"/>
                    </w:rPr>
                    <w:t>etc.</w:t>
                  </w:r>
                </w:p>
                <w:p w14:paraId="47E967B6" w14:textId="39247AEB" w:rsidR="00A0794C" w:rsidRPr="000F4A46" w:rsidRDefault="00E16171" w:rsidP="00F044CF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sz w:val="28"/>
                      <w:szCs w:val="28"/>
                    </w:rPr>
                  </w:pPr>
                  <w:r w:rsidRPr="000F4A46">
                    <w:rPr>
                      <w:sz w:val="28"/>
                      <w:szCs w:val="28"/>
                    </w:rPr>
                    <w:t>B3- Writing out scientific reports concerning the applications of math in Environmental Engineering.</w:t>
                  </w:r>
                </w:p>
                <w:p w14:paraId="603C8DA7" w14:textId="77777777" w:rsidR="0021339C" w:rsidRPr="000F4A46" w:rsidRDefault="0021339C" w:rsidP="0021339C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0F4A46">
                    <w:rPr>
                      <w:sz w:val="28"/>
                      <w:szCs w:val="28"/>
                    </w:rPr>
                    <w:t xml:space="preserve"> and resource recovery/recycling, transport.</w:t>
                  </w:r>
                </w:p>
                <w:p w14:paraId="0E132606" w14:textId="77777777" w:rsidR="0021339C" w:rsidRPr="000F4A46" w:rsidRDefault="0021339C" w:rsidP="0021339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0FA66C4E" w14:textId="77777777" w:rsidR="0021339C" w:rsidRPr="000F4A46" w:rsidRDefault="0021339C" w:rsidP="0021339C">
                  <w:pPr>
                    <w:pStyle w:val="ListParagraph"/>
                    <w:widowControl w:val="0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14:paraId="7E95A1AE" w14:textId="77777777" w:rsidR="0021339C" w:rsidRPr="000F4A46" w:rsidRDefault="0021339C" w:rsidP="009B669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c>
            </w:tr>
          </w:tbl>
          <w:p w14:paraId="415BEE87" w14:textId="38B0478D" w:rsidR="00852A8B" w:rsidRPr="00A0794C" w:rsidRDefault="00852A8B" w:rsidP="00BD0F9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"/>
              </w:rPr>
            </w:pPr>
          </w:p>
        </w:tc>
      </w:tr>
      <w:tr w:rsidR="00852A8B" w14:paraId="73E68181" w14:textId="77777777" w:rsidTr="0021339C">
        <w:trPr>
          <w:trHeight w:hRule="exact" w:val="533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C3E9A1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95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h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2BBC0958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031EA8" w14:textId="304A2614" w:rsidR="00852A8B" w:rsidRDefault="007565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>Extensive</w:t>
            </w:r>
            <w:r w:rsidR="00F044CF"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 description of case studies and applications</w:t>
            </w: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 regarding the Environmental Engineering studies</w:t>
            </w:r>
            <w:r w:rsidR="00735ECD" w:rsidRPr="000F4A4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735ECD" w:rsidRPr="000F4A4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Lectures, homework and assignments tests, and exams, class oral </w:t>
            </w:r>
            <w:r w:rsidR="00242B0F" w:rsidRPr="000F4A4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conservations, questions</w:t>
            </w:r>
            <w:r w:rsidR="00735ECD" w:rsidRPr="000F4A46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 xml:space="preserve"> and discussions, comparison between theory and applications</w:t>
            </w:r>
            <w:r w:rsidR="00735ECD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.</w:t>
            </w:r>
          </w:p>
        </w:tc>
      </w:tr>
      <w:tr w:rsidR="00852A8B" w14:paraId="302B394A" w14:textId="77777777" w:rsidTr="0021339C">
        <w:trPr>
          <w:trHeight w:hRule="exact" w:val="497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7BF479D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517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h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3E7A6A2E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418AE7" w14:textId="54612B0A" w:rsidR="00852A8B" w:rsidRDefault="00F044CF" w:rsidP="00F044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>Homework related to problem solving</w:t>
            </w:r>
            <w:r w:rsidR="007565BD" w:rsidRPr="000F4A46">
              <w:rPr>
                <w:rFonts w:ascii="Times New Roman" w:hAnsi="Times New Roman" w:cs="Times New Roman"/>
                <w:sz w:val="28"/>
                <w:szCs w:val="28"/>
              </w:rPr>
              <w:t>, student participation through class session, preparation of reports, quizzes, monthly exams, student attendance, and lucrative encouragement</w:t>
            </w:r>
            <w:r w:rsidR="007565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52A8B" w14:paraId="2B539591" w14:textId="77777777" w:rsidTr="0021339C">
        <w:trPr>
          <w:trHeight w:hRule="exact" w:val="1390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9482B44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56" w:lineRule="exact"/>
              <w:ind w:left="529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.</w:t>
            </w:r>
            <w:r>
              <w:rPr>
                <w:rFonts w:ascii="Times New Roman" w:hAnsi="Times New Roman" w:cs="Times New Roman"/>
                <w:color w:val="221F1F"/>
                <w:spacing w:val="49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f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 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v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  <w:tbl>
            <w:tblPr>
              <w:tblW w:w="9722" w:type="dxa"/>
              <w:tblInd w:w="118" w:type="dxa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722"/>
            </w:tblGrid>
            <w:tr w:rsidR="00F044CF" w:rsidRPr="0021339C" w14:paraId="7B4CDBC7" w14:textId="77777777" w:rsidTr="009B669B">
              <w:trPr>
                <w:trHeight w:hRule="exact" w:val="295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60B0D79F" w14:textId="27ADF8FA" w:rsidR="00F044CF" w:rsidRPr="000F4A46" w:rsidRDefault="00F044CF" w:rsidP="00F4250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0F4A46">
                    <w:rPr>
                      <w:sz w:val="28"/>
                      <w:szCs w:val="28"/>
                    </w:rPr>
                    <w:t xml:space="preserve">C1. </w:t>
                  </w:r>
                  <w:r w:rsidR="00E16171" w:rsidRPr="000F4A46">
                    <w:rPr>
                      <w:sz w:val="28"/>
                      <w:szCs w:val="28"/>
                    </w:rPr>
                    <w:t>Getting optimum values through the applications of extreme functions</w:t>
                  </w:r>
                  <w:r w:rsidR="00242B0F" w:rsidRPr="000F4A46">
                    <w:rPr>
                      <w:sz w:val="28"/>
                      <w:szCs w:val="28"/>
                    </w:rPr>
                    <w:t xml:space="preserve"> using partial techniques.</w:t>
                  </w:r>
                </w:p>
              </w:tc>
            </w:tr>
            <w:tr w:rsidR="00F044CF" w14:paraId="7C5E3CAA" w14:textId="77777777" w:rsidTr="000F4A46">
              <w:trPr>
                <w:trHeight w:hRule="exact" w:val="747"/>
              </w:trPr>
              <w:tc>
                <w:tcPr>
                  <w:tcW w:w="9722" w:type="dxa"/>
                  <w:tcBorders>
                    <w:top w:val="single" w:sz="8" w:space="0" w:color="4F81BC"/>
                    <w:left w:val="single" w:sz="8" w:space="0" w:color="4F81BC"/>
                    <w:bottom w:val="single" w:sz="8" w:space="0" w:color="4F81BC"/>
                    <w:right w:val="single" w:sz="8" w:space="0" w:color="4F81BC"/>
                  </w:tcBorders>
                  <w:shd w:val="clear" w:color="auto" w:fill="A7BEDE"/>
                </w:tcPr>
                <w:p w14:paraId="4E986C82" w14:textId="0D4318E1" w:rsidR="00F044CF" w:rsidRPr="000F4A46" w:rsidRDefault="00F044CF" w:rsidP="00F4250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0F4A46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C2. </w:t>
                  </w:r>
                  <w:r w:rsidR="00E16171" w:rsidRPr="000F4A46">
                    <w:rPr>
                      <w:sz w:val="28"/>
                      <w:szCs w:val="28"/>
                    </w:rPr>
                    <w:t xml:space="preserve">Facilitate the algebraic and solving problems </w:t>
                  </w:r>
                  <w:r w:rsidR="00406BB6" w:rsidRPr="000F4A46">
                    <w:rPr>
                      <w:sz w:val="28"/>
                      <w:szCs w:val="28"/>
                    </w:rPr>
                    <w:t xml:space="preserve">that might be encountered in biochemistry, organic, </w:t>
                  </w:r>
                  <w:proofErr w:type="spellStart"/>
                  <w:r w:rsidR="00406BB6" w:rsidRPr="000F4A46">
                    <w:rPr>
                      <w:sz w:val="28"/>
                      <w:szCs w:val="28"/>
                    </w:rPr>
                    <w:t>etc</w:t>
                  </w:r>
                  <w:proofErr w:type="spellEnd"/>
                  <w:r w:rsidR="00406BB6" w:rsidRPr="000F4A46">
                    <w:rPr>
                      <w:sz w:val="28"/>
                      <w:szCs w:val="28"/>
                    </w:rPr>
                    <w:t xml:space="preserve">,. </w:t>
                  </w:r>
                </w:p>
                <w:p w14:paraId="4887A3F3" w14:textId="49FABBA9" w:rsidR="00F044CF" w:rsidRPr="000F4A46" w:rsidRDefault="00BD0F91" w:rsidP="00BD0F91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0F4A46">
                    <w:rPr>
                      <w:sz w:val="28"/>
                      <w:szCs w:val="28"/>
                    </w:rPr>
                    <w:t>C3</w:t>
                  </w:r>
                  <w:r w:rsidR="00406BB6" w:rsidRPr="000F4A46">
                    <w:rPr>
                      <w:sz w:val="28"/>
                      <w:szCs w:val="28"/>
                    </w:rPr>
                    <w:t>. Getting students to trouble shoot and overcome cumbersome solutions in math.</w:t>
                  </w:r>
                </w:p>
                <w:p w14:paraId="16A96A43" w14:textId="77777777" w:rsidR="00F044CF" w:rsidRPr="000F4A46" w:rsidRDefault="00F044CF" w:rsidP="009B669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</w:tc>
            </w:tr>
          </w:tbl>
          <w:p w14:paraId="464A4C07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4" w:after="0" w:line="320" w:lineRule="exact"/>
              <w:ind w:left="712" w:right="852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</w:p>
        </w:tc>
      </w:tr>
      <w:tr w:rsidR="00852A8B" w14:paraId="793029D3" w14:textId="77777777" w:rsidTr="0021339C">
        <w:trPr>
          <w:trHeight w:hRule="exact" w:val="492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9D9A2B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76" w:after="0" w:line="240" w:lineRule="auto"/>
              <w:ind w:left="729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a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h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L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670E8D2B" w14:textId="77777777" w:rsidTr="0021339C">
        <w:trPr>
          <w:trHeight w:hRule="exact" w:val="1308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tbl>
            <w:tblPr>
              <w:tblpPr w:leftFromText="180" w:rightFromText="180" w:vertAnchor="text" w:horzAnchor="margin" w:tblpXSpec="center" w:tblpY="-314"/>
              <w:bidiVisual/>
              <w:tblW w:w="9720" w:type="dxa"/>
              <w:tblBorders>
                <w:top w:val="single" w:sz="8" w:space="0" w:color="4F81BD"/>
                <w:left w:val="single" w:sz="8" w:space="0" w:color="4F81BD"/>
                <w:bottom w:val="single" w:sz="8" w:space="0" w:color="4F81BD"/>
                <w:right w:val="single" w:sz="8" w:space="0" w:color="4F81BD"/>
                <w:insideH w:val="single" w:sz="8" w:space="0" w:color="4F81BD"/>
                <w:insideV w:val="single" w:sz="8" w:space="0" w:color="4F81BD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720"/>
            </w:tblGrid>
            <w:tr w:rsidR="00875C69" w14:paraId="7C1BD32F" w14:textId="77777777" w:rsidTr="00447503">
              <w:trPr>
                <w:trHeight w:val="831"/>
              </w:trPr>
              <w:tc>
                <w:tcPr>
                  <w:tcW w:w="9720" w:type="dxa"/>
                  <w:shd w:val="clear" w:color="auto" w:fill="A7BFDE"/>
                </w:tcPr>
                <w:p w14:paraId="71876C83" w14:textId="77777777" w:rsidR="00875C69" w:rsidRPr="000F4A46" w:rsidRDefault="00875C69" w:rsidP="00875C69">
                  <w:pPr>
                    <w:tabs>
                      <w:tab w:val="left" w:pos="6600"/>
                    </w:tabs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0F4A46">
                    <w:rPr>
                      <w:rFonts w:asciiTheme="majorBidi" w:hAnsiTheme="majorBidi" w:cstheme="majorBidi"/>
                      <w:sz w:val="28"/>
                      <w:szCs w:val="28"/>
                    </w:rPr>
                    <w:t>Teaching and Learning Methods</w:t>
                  </w:r>
                </w:p>
                <w:p w14:paraId="735AC3F0" w14:textId="77777777" w:rsidR="00875C69" w:rsidRPr="000F4A46" w:rsidRDefault="00875C69" w:rsidP="00875C69">
                  <w:pPr>
                    <w:autoSpaceDE w:val="0"/>
                    <w:autoSpaceDN w:val="0"/>
                    <w:adjustRightInd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0F4A46">
                    <w:rPr>
                      <w:rFonts w:asciiTheme="majorBidi" w:hAnsiTheme="majorBidi" w:cstheme="majorBidi"/>
                      <w:color w:val="231F20"/>
                      <w:sz w:val="28"/>
                      <w:szCs w:val="28"/>
                    </w:rPr>
                    <w:t>Intensive studies of regulations</w:t>
                  </w:r>
                </w:p>
              </w:tc>
            </w:tr>
          </w:tbl>
          <w:p w14:paraId="47C18B6C" w14:textId="2A509C42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bidi="ar-IQ"/>
              </w:rPr>
            </w:pPr>
          </w:p>
        </w:tc>
      </w:tr>
      <w:tr w:rsidR="00852A8B" w14:paraId="2A948B5C" w14:textId="77777777" w:rsidTr="0021339C">
        <w:trPr>
          <w:trHeight w:hRule="exact" w:val="445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4A89C8" w14:textId="3A0E759B" w:rsidR="00852A8B" w:rsidRDefault="003B217B" w:rsidP="009F7220">
            <w:pPr>
              <w:widowControl w:val="0"/>
              <w:autoSpaceDE w:val="0"/>
              <w:autoSpaceDN w:val="0"/>
              <w:adjustRightInd w:val="0"/>
              <w:spacing w:before="50" w:after="0" w:line="240" w:lineRule="auto"/>
              <w:ind w:left="729" w:right="-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68992" behindDoc="1" locked="0" layoutInCell="0" allowOverlap="1" wp14:anchorId="641B661F" wp14:editId="0A298F47">
                      <wp:simplePos x="0" y="0"/>
                      <wp:positionH relativeFrom="page">
                        <wp:posOffset>729574</wp:posOffset>
                      </wp:positionH>
                      <wp:positionV relativeFrom="page">
                        <wp:posOffset>972766</wp:posOffset>
                      </wp:positionV>
                      <wp:extent cx="6185535" cy="2013625"/>
                      <wp:effectExtent l="0" t="0" r="24765" b="24765"/>
                      <wp:wrapNone/>
                      <wp:docPr id="18" name="Group 1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185535" cy="2013625"/>
                                <a:chOff x="1138" y="1526"/>
                                <a:chExt cx="9741" cy="1658"/>
                              </a:xfrm>
                            </wpg:grpSpPr>
                            <wps:wsp>
                              <wps:cNvPr id="19" name="Rectangle 1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57" y="1535"/>
                                  <a:ext cx="9702" cy="163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" name="Rectangle 15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1535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Rectangle 1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1800"/>
                                  <a:ext cx="9505" cy="26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2" name="Rectangle 15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061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" name="Rectangle 158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325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4" name="Rectangle 159"/>
                              <wps:cNvSpPr>
                                <a:spLocks/>
                              </wps:cNvSpPr>
                              <wps:spPr bwMode="auto">
                                <a:xfrm>
                                  <a:off x="1255" y="2589"/>
                                  <a:ext cx="9505" cy="2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A7BEDE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" name="Freeform 16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38" y="1526"/>
                                  <a:ext cx="9741" cy="0"/>
                                </a:xfrm>
                                <a:custGeom>
                                  <a:avLst/>
                                  <a:gdLst>
                                    <a:gd name="T0" fmla="*/ 0 w 9741"/>
                                    <a:gd name="T1" fmla="*/ 9741 w 9741"/>
                                  </a:gdLst>
                                  <a:ahLst/>
                                  <a:cxnLst>
                                    <a:cxn ang="0">
                                      <a:pos x="T0" y="0"/>
                                    </a:cxn>
                                    <a:cxn ang="0">
                                      <a:pos x="T1" y="0"/>
                                    </a:cxn>
                                  </a:cxnLst>
                                  <a:rect l="0" t="0" r="r" b="b"/>
                                  <a:pathLst>
                                    <a:path w="9741">
                                      <a:moveTo>
                                        <a:pt x="0" y="0"/>
                                      </a:moveTo>
                                      <a:lnTo>
                                        <a:pt x="97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" name="Freeform 162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47" y="1535"/>
                                  <a:ext cx="0" cy="1640"/>
                                </a:xfrm>
                                <a:custGeom>
                                  <a:avLst/>
                                  <a:gdLst>
                                    <a:gd name="T0" fmla="*/ 0 h 1640"/>
                                    <a:gd name="T1" fmla="*/ 1639 h 164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640">
                                      <a:moveTo>
                                        <a:pt x="0" y="0"/>
                                      </a:moveTo>
                                      <a:lnTo>
                                        <a:pt x="0" y="1639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" name="Freeform 16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138" y="3184"/>
                                  <a:ext cx="9741" cy="0"/>
                                </a:xfrm>
                                <a:custGeom>
                                  <a:avLst/>
                                  <a:gdLst>
                                    <a:gd name="T0" fmla="*/ 0 w 9741"/>
                                    <a:gd name="T1" fmla="*/ 9741 w 9741"/>
                                  </a:gdLst>
                                  <a:ahLst/>
                                  <a:cxnLst>
                                    <a:cxn ang="0">
                                      <a:pos x="T0" y="0"/>
                                    </a:cxn>
                                    <a:cxn ang="0">
                                      <a:pos x="T1" y="0"/>
                                    </a:cxn>
                                  </a:cxnLst>
                                  <a:rect l="0" t="0" r="r" b="b"/>
                                  <a:pathLst>
                                    <a:path w="9741">
                                      <a:moveTo>
                                        <a:pt x="0" y="0"/>
                                      </a:moveTo>
                                      <a:lnTo>
                                        <a:pt x="9741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" name="Freeform 16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869" y="1535"/>
                                  <a:ext cx="0" cy="1640"/>
                                </a:xfrm>
                                <a:custGeom>
                                  <a:avLst/>
                                  <a:gdLst>
                                    <a:gd name="T0" fmla="*/ 0 h 1640"/>
                                    <a:gd name="T1" fmla="*/ 1639 h 1640"/>
                                  </a:gdLst>
                                  <a:ahLst/>
                                  <a:cxnLst>
                                    <a:cxn ang="0">
                                      <a:pos x="0" y="T0"/>
                                    </a:cxn>
                                    <a:cxn ang="0">
                                      <a:pos x="0" y="T1"/>
                                    </a:cxn>
                                  </a:cxnLst>
                                  <a:rect l="0" t="0" r="r" b="b"/>
                                  <a:pathLst>
                                    <a:path h="1640">
                                      <a:moveTo>
                                        <a:pt x="0" y="0"/>
                                      </a:moveTo>
                                      <a:lnTo>
                                        <a:pt x="0" y="1639"/>
                                      </a:lnTo>
                                    </a:path>
                                  </a:pathLst>
                                </a:custGeom>
                                <a:noFill/>
                                <a:ln w="13462">
                                  <a:solidFill>
                                    <a:srgbClr val="4F81BC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C98CBB6" id="Group 153" o:spid="_x0000_s1026" style="position:absolute;margin-left:57.45pt;margin-top:76.6pt;width:487.05pt;height:158.55pt;z-index:-251647488;mso-position-horizontal-relative:page;mso-position-vertical-relative:page" coordorigin="1138,1526" coordsize="9741,16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" o:allowincell="f">
                      <v:rect id="Rectangle 154" o:spid="_x0000_s1027" style="position:absolute;left:1157;top:1535;width:9702;height:1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" fillcolor="#a7bede" stroked="f">
                        <v:path arrowok="t"/>
                      </v:rect>
                      <v:rect id="Rectangle 155" o:spid="_x0000_s1028" style="position:absolute;left:1255;top:153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" fillcolor="#a7bede" stroked="f">
                        <v:path arrowok="t"/>
                      </v:rect>
                      <v:rect id="Rectangle 156" o:spid="_x0000_s1029" style="position:absolute;left:1255;top:1800;width:950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Zej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" fillcolor="#a7bede" stroked="f">
                        <v:path arrowok="t"/>
                      </v:rect>
                      <v:rect id="Rectangle 157" o:spid="_x0000_s1030" style="position:absolute;left:1255;top:2061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" fillcolor="#a7bede" stroked="f">
                        <v:path arrowok="t"/>
                      </v:rect>
                      <v:rect id="Rectangle 158" o:spid="_x0000_s1031" style="position:absolute;left:1255;top:2325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" fillcolor="#a7bede" stroked="f">
                        <v:path arrowok="t"/>
                      </v:rect>
                      <v:rect id="Rectangle 159" o:spid="_x0000_s1032" style="position:absolute;left:1255;top:2589;width:9505;height:2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" fillcolor="#a7bede" stroked="f">
                        <v:path arrowok="t"/>
                      </v:rect>
                      <v:shape id="Freeform 161" o:spid="_x0000_s1033" style="position:absolute;left:1138;top:1526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" path="m,l9741,e" filled="f" strokecolor="#4f81bc" strokeweight="1.06pt">
                        <v:path arrowok="t" o:connecttype="custom" o:connectlocs="0,0;9741,0" o:connectangles="0,0"/>
                      </v:shape>
                      <v:shape id="Freeform 162" o:spid="_x0000_s1034" style="position:absolute;left:1147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" path="m,l,1639e" filled="f" strokecolor="#4f81bc" strokeweight="1.06pt">
                        <v:path arrowok="t" o:connecttype="custom" o:connectlocs="0,0;0,1639" o:connectangles="0,0"/>
                      </v:shape>
                      <v:shape id="Freeform 163" o:spid="_x0000_s1035" style="position:absolute;left:1138;top:3184;width:9741;height:0;visibility:visible;mso-wrap-style:square;v-text-anchor:top" coordsize="97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" path="m,l9741,e" filled="f" strokecolor="#4f81bc" strokeweight="1.06pt">
                        <v:path arrowok="t" o:connecttype="custom" o:connectlocs="0,0;9741,0" o:connectangles="0,0"/>
                      </v:shape>
                      <v:shape id="Freeform 164" o:spid="_x0000_s1036" style="position:absolute;left:10869;top:1535;width:0;height:1640;visibility:visible;mso-wrap-style:square;v-text-anchor:top" coordsize="0,1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" path="m,l,1639e" filled="f" strokecolor="#4f81bc" strokeweight="1.06pt">
                        <v:path arrowok="t" o:connecttype="custom" o:connectlocs="0,0;0,1639" o:connectangles="0,0"/>
                      </v:shape>
                      <w10:wrap anchorx="page" anchory="page"/>
                    </v:group>
                  </w:pict>
                </mc:Fallback>
              </mc:AlternateConten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Ass</w:t>
            </w:r>
            <w:r w:rsidR="00B27CD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e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 w:rsidR="009F7220"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 w:rsidR="00B27CD6"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ho</w:t>
            </w:r>
            <w:r w:rsidR="00B27CD6"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 w:rsidR="00B27CD6"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</w:p>
        </w:tc>
      </w:tr>
      <w:tr w:rsidR="00852A8B" w14:paraId="328A404D" w14:textId="77777777" w:rsidTr="00D9078F">
        <w:trPr>
          <w:trHeight w:hRule="exact" w:val="294"/>
        </w:trPr>
        <w:tc>
          <w:tcPr>
            <w:tcW w:w="9722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FB309C3" w14:textId="3A86521A" w:rsidR="00852A8B" w:rsidRPr="000F4A46" w:rsidRDefault="00F044CF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F4A46">
              <w:rPr>
                <w:rFonts w:ascii="Times New Roman" w:hAnsi="Times New Roman" w:cs="Times New Roman"/>
                <w:sz w:val="28"/>
                <w:szCs w:val="28"/>
              </w:rPr>
              <w:t>Case studies</w:t>
            </w:r>
          </w:p>
        </w:tc>
      </w:tr>
    </w:tbl>
    <w:p w14:paraId="7CD1A83B" w14:textId="77777777" w:rsidR="00852A8B" w:rsidRDefault="00852A8B">
      <w:pPr>
        <w:widowControl w:val="0"/>
        <w:autoSpaceDE w:val="0"/>
        <w:autoSpaceDN w:val="0"/>
        <w:adjustRightInd w:val="0"/>
        <w:spacing w:before="6" w:after="0" w:line="110" w:lineRule="exact"/>
        <w:ind w:right="-20"/>
        <w:rPr>
          <w:rFonts w:ascii="Times New Roman" w:hAnsi="Times New Roman" w:cs="Times New Roman"/>
          <w:sz w:val="11"/>
          <w:szCs w:val="11"/>
        </w:rPr>
      </w:pPr>
    </w:p>
    <w:p w14:paraId="122FCC9B" w14:textId="199CE9AF" w:rsidR="00852A8B" w:rsidRDefault="00B27CD6" w:rsidP="000F4A46">
      <w:pPr>
        <w:widowControl w:val="0"/>
        <w:autoSpaceDE w:val="0"/>
        <w:autoSpaceDN w:val="0"/>
        <w:adjustRightInd w:val="0"/>
        <w:spacing w:after="0" w:line="264" w:lineRule="exact"/>
        <w:ind w:left="548" w:right="1704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G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e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 xml:space="preserve"> </w:t>
      </w:r>
      <w:r w:rsidR="00850F15"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 w:rsidR="00850F15">
        <w:rPr>
          <w:rFonts w:ascii="Times New Roman" w:hAnsi="Times New Roman" w:cs="Times New Roman"/>
          <w:color w:val="221F1F"/>
          <w:sz w:val="28"/>
          <w:szCs w:val="28"/>
        </w:rPr>
        <w:t>r</w:t>
      </w:r>
      <w:r w:rsidR="00850F15"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 w:rsidR="00850F15">
        <w:rPr>
          <w:rFonts w:ascii="Times New Roman" w:hAnsi="Times New Roman" w:cs="Times New Roman"/>
          <w:color w:val="221F1F"/>
          <w:spacing w:val="1"/>
          <w:sz w:val="28"/>
          <w:szCs w:val="28"/>
        </w:rPr>
        <w:t>ns</w:t>
      </w:r>
      <w:r w:rsidR="00850F15">
        <w:rPr>
          <w:rFonts w:ascii="Times New Roman" w:hAnsi="Times New Roman" w:cs="Times New Roman"/>
          <w:color w:val="221F1F"/>
          <w:spacing w:val="-2"/>
          <w:sz w:val="28"/>
          <w:szCs w:val="28"/>
        </w:rPr>
        <w:t>f</w:t>
      </w:r>
      <w:r w:rsidR="00850F15">
        <w:rPr>
          <w:rFonts w:ascii="Times New Roman" w:hAnsi="Times New Roman" w:cs="Times New Roman"/>
          <w:color w:val="221F1F"/>
          <w:sz w:val="28"/>
          <w:szCs w:val="28"/>
        </w:rPr>
        <w:t>err</w:t>
      </w:r>
      <w:r w:rsidR="00850F15"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 w:rsidR="00850F15">
        <w:rPr>
          <w:rFonts w:ascii="Times New Roman" w:hAnsi="Times New Roman" w:cs="Times New Roman"/>
          <w:color w:val="221F1F"/>
          <w:sz w:val="28"/>
          <w:szCs w:val="28"/>
        </w:rPr>
        <w:t>d skills (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r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k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o em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y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b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i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y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d 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s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2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z w:val="28"/>
          <w:szCs w:val="28"/>
        </w:rPr>
        <w:t>)</w:t>
      </w:r>
    </w:p>
    <w:tbl>
      <w:tblPr>
        <w:tblW w:w="9404" w:type="dxa"/>
        <w:tblInd w:w="4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04"/>
      </w:tblGrid>
      <w:tr w:rsidR="005B4DD2" w:rsidRPr="0021339C" w14:paraId="15494A80" w14:textId="77777777" w:rsidTr="005B4DD2">
        <w:trPr>
          <w:trHeight w:hRule="exact" w:val="295"/>
        </w:trPr>
        <w:tc>
          <w:tcPr>
            <w:tcW w:w="9404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EC922CF" w14:textId="77777777" w:rsidR="005B4DD2" w:rsidRPr="00850F15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D1. Become more effective, independent and confident self-directed learners</w:t>
            </w:r>
          </w:p>
        </w:tc>
      </w:tr>
      <w:tr w:rsidR="005B4DD2" w:rsidRPr="00D9078F" w14:paraId="4A7C305E" w14:textId="77777777" w:rsidTr="00D9078F">
        <w:trPr>
          <w:trHeight w:hRule="exact" w:val="1020"/>
        </w:trPr>
        <w:tc>
          <w:tcPr>
            <w:tcW w:w="9404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BBC82C" w14:textId="77777777" w:rsidR="005B4DD2" w:rsidRPr="00850F15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D2. Improve their general skills for study and career management</w:t>
            </w:r>
          </w:p>
          <w:p w14:paraId="39FB1840" w14:textId="77777777" w:rsidR="005B4DD2" w:rsidRPr="00850F15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D3. Articulate personal goals and evaluate progress towards their achievement</w:t>
            </w:r>
          </w:p>
          <w:p w14:paraId="70DE280A" w14:textId="57408E6F" w:rsidR="00D9078F" w:rsidRPr="00850F15" w:rsidRDefault="00D9078F" w:rsidP="00D907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D</w:t>
            </w:r>
            <w:r w:rsidR="00850F15" w:rsidRPr="00850F15">
              <w:rPr>
                <w:rFonts w:ascii="Times New Roman" w:hAnsi="Times New Roman" w:cs="Times New Roman"/>
                <w:sz w:val="28"/>
                <w:szCs w:val="28"/>
              </w:rPr>
              <w:t>4. An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 ability to identify, formulate, and solve engineering problems</w:t>
            </w:r>
          </w:p>
          <w:p w14:paraId="15B2EAD7" w14:textId="77777777" w:rsidR="00D9078F" w:rsidRPr="00850F15" w:rsidRDefault="00D9078F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BE80077" w14:textId="77777777" w:rsidR="003B217B" w:rsidRPr="00850F15" w:rsidRDefault="003B217B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E669E36" w14:textId="77777777" w:rsidR="005B4DD2" w:rsidRPr="00850F15" w:rsidRDefault="005B4DD2" w:rsidP="005B4DD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1D05450" w14:textId="77777777" w:rsidR="005B4DD2" w:rsidRPr="00850F15" w:rsidRDefault="005B4DD2" w:rsidP="009B669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03F3A9B" w14:textId="77777777" w:rsidR="005B4DD2" w:rsidRPr="00850F15" w:rsidRDefault="005B4DD2" w:rsidP="00D9078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B83955" w14:textId="77777777" w:rsidR="005B4DD2" w:rsidRPr="00850F15" w:rsidRDefault="005B4DD2" w:rsidP="009B669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95872B9" w14:textId="77777777" w:rsidR="00852A8B" w:rsidRPr="00D9078F" w:rsidRDefault="00852A8B" w:rsidP="00D9078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35DE3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p w14:paraId="3A9C1C2F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</w:p>
    <w:tbl>
      <w:tblPr>
        <w:tblW w:w="11941" w:type="dxa"/>
        <w:tblInd w:w="3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08"/>
        <w:gridCol w:w="2826"/>
        <w:gridCol w:w="1413"/>
        <w:gridCol w:w="1979"/>
        <w:gridCol w:w="1725"/>
        <w:gridCol w:w="1701"/>
        <w:gridCol w:w="1089"/>
      </w:tblGrid>
      <w:tr w:rsidR="00875C69" w14:paraId="57C45EBA" w14:textId="77777777" w:rsidTr="009868A4">
        <w:trPr>
          <w:trHeight w:hRule="exact" w:val="621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9697714" w14:textId="77777777" w:rsidR="00875C69" w:rsidRDefault="00875C69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10733" w:type="dxa"/>
            <w:gridSpan w:val="6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F21650" w14:textId="712451F7" w:rsidR="00875C69" w:rsidRDefault="00875C69">
            <w:pPr>
              <w:widowControl w:val="0"/>
              <w:autoSpaceDE w:val="0"/>
              <w:autoSpaceDN w:val="0"/>
              <w:adjustRightInd w:val="0"/>
              <w:spacing w:before="7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0F4EA95F" w14:textId="77777777" w:rsidR="00875C69" w:rsidRDefault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0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e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</w:p>
        </w:tc>
      </w:tr>
      <w:tr w:rsidR="009868A4" w14:paraId="1EA0750E" w14:textId="77777777" w:rsidTr="00850F15">
        <w:trPr>
          <w:trHeight w:hRule="exact" w:val="1037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61E0766E" w14:textId="2DE54448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Theme="majorBidi" w:hAnsiTheme="majorBidi" w:cstheme="majorBidi"/>
                <w:color w:val="231F20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Week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B3ED64F" w14:textId="7E0A07F6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5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Assessment Method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8C6FD41" w14:textId="77777777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line="296" w:lineRule="exact"/>
              <w:rPr>
                <w:rFonts w:asciiTheme="majorBidi" w:hAnsiTheme="majorBidi" w:cstheme="majorBidi"/>
                <w:color w:val="231F20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Teaching</w:t>
            </w:r>
          </w:p>
          <w:p w14:paraId="799CDA37" w14:textId="34EE82A0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91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Method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7077909" w14:textId="3D161010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 w:right="-20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Unit/Module or Topic Title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AAEE205" w14:textId="12730AC9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03" w:right="476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ILOs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0222B6B8" w14:textId="627173BF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320" w:lineRule="exact"/>
              <w:ind w:left="416" w:right="38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231F20"/>
                <w:sz w:val="28"/>
                <w:szCs w:val="28"/>
              </w:rPr>
              <w:t>Hours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0C9AEF" w14:textId="04F2D10F" w:rsidR="00875C69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85" w:right="6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2332424D" w14:textId="77777777" w:rsidTr="00850F15">
        <w:trPr>
          <w:trHeight w:hRule="exact" w:val="1421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C0AF747" w14:textId="4F79451D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B76FCF" w14:textId="27D34171" w:rsidR="00875C69" w:rsidRPr="00850F15" w:rsidRDefault="00934534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</w:t>
            </w:r>
            <w:r w:rsidR="00875C69"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uestions during the </w:t>
            </w:r>
            <w:r w:rsidR="00850F15" w:rsidRPr="00850F15">
              <w:rPr>
                <w:rFonts w:asciiTheme="majorBidi" w:hAnsiTheme="majorBidi" w:cstheme="majorBidi"/>
                <w:sz w:val="28"/>
                <w:szCs w:val="28"/>
              </w:rPr>
              <w:t>lectures, quizzes</w:t>
            </w:r>
            <w:r w:rsidR="00875C69" w:rsidRPr="00850F15">
              <w:rPr>
                <w:rFonts w:asciiTheme="majorBidi" w:hAnsiTheme="majorBidi" w:cstheme="majorBidi"/>
                <w:sz w:val="28"/>
                <w:szCs w:val="28"/>
              </w:rPr>
              <w:t>, exam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s</w:t>
            </w:r>
            <w:r w:rsidR="00875C69"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and attendance</w:t>
            </w:r>
            <w:r w:rsidR="00875C69"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44903E1" w14:textId="3D19980E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026CAF8" w14:textId="3193CB00" w:rsidR="00875C69" w:rsidRPr="00850F15" w:rsidRDefault="00242B0F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Making an overview </w:t>
            </w:r>
            <w:r w:rsidR="00875C69"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of 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the </w:t>
            </w:r>
            <w:r w:rsidR="00875C69" w:rsidRPr="00850F15">
              <w:rPr>
                <w:rFonts w:asciiTheme="majorBidi" w:hAnsiTheme="majorBidi" w:cstheme="majorBidi"/>
                <w:sz w:val="28"/>
                <w:szCs w:val="28"/>
              </w:rPr>
              <w:t>fundamental concepts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B456C3A" w14:textId="3EF2C98B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155C8A3" w14:textId="3C9CB435" w:rsidR="00875C69" w:rsidRPr="00850F15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2 (Theory) 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FEC758" w14:textId="724ACEC4" w:rsidR="00875C69" w:rsidRDefault="00875C69" w:rsidP="00875C6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679D2B61" w14:textId="77777777" w:rsidTr="00850F15">
        <w:trPr>
          <w:trHeight w:hRule="exact" w:val="1099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281DCEFA" w14:textId="7A5D43E5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2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A265AD0" w14:textId="49BA39BD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uestions during the lectures ,quizzes, exams, and attendance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C76CB69" w14:textId="5CE191A3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4466398F" w14:textId="47E8ADE6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Figuring out </w:t>
            </w:r>
            <w:r w:rsidR="00242B0F" w:rsidRPr="00850F15">
              <w:rPr>
                <w:rFonts w:asciiTheme="majorBidi" w:hAnsiTheme="majorBidi" w:cstheme="majorBidi"/>
                <w:sz w:val="28"/>
                <w:szCs w:val="28"/>
              </w:rPr>
              <w:t>linear algebra through matrices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0BB088E" w14:textId="24A4AAC0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243EEC0" w14:textId="7BC72C25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2 (Theory)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432B1A4F" w14:textId="3AEB24C2" w:rsidR="00934534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564EEE0F" w14:textId="77777777" w:rsidTr="00850F15">
        <w:trPr>
          <w:trHeight w:hRule="exact" w:val="1733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26EA53F" w14:textId="6702AAA4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3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3960A8C" w14:textId="7D448D85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uestions during the lectures ,quizzes, exams, and attendance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E1F5C52" w14:textId="29CA4811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503B8267" w14:textId="26444807" w:rsidR="00934534" w:rsidRPr="00850F15" w:rsidRDefault="00934534" w:rsidP="00850F15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Graphing </w:t>
            </w:r>
            <w:r w:rsidR="00242B0F"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hyperbolic 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functions and getting acquainted on </w:t>
            </w:r>
            <w:r w:rsidR="00242B0F"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their use 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</w:p>
          <w:p w14:paraId="1425B03A" w14:textId="1F55280F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4E64D0F" w14:textId="12832127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226DD78" w14:textId="17FB7076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2 (Theo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>ry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80AEDBA" w14:textId="69EDFB38" w:rsidR="00934534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786E17A4" w14:textId="77777777" w:rsidTr="00850F15">
        <w:trPr>
          <w:trHeight w:hRule="exact" w:val="110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1305763B" w14:textId="6C59388E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4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D0F8819" w14:textId="03488BCA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uestions during the lectures ,quizzes, exams, and attendance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E4E7F8" w14:textId="442C5885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  <w:vAlign w:val="center"/>
          </w:tcPr>
          <w:p w14:paraId="33A3FA79" w14:textId="6E476962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Solving problems using </w:t>
            </w:r>
            <w:r w:rsidR="000F4A46" w:rsidRPr="00850F15">
              <w:rPr>
                <w:rFonts w:ascii="Times New Roman" w:hAnsi="Times New Roman" w:cs="Times New Roman"/>
                <w:sz w:val="28"/>
                <w:szCs w:val="28"/>
              </w:rPr>
              <w:t>polar functions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34CCC495" w14:textId="03D7DF5F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E9E4CB1" w14:textId="69196BFC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2 (Theo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>ry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09F0DD7F" w14:textId="69CB7DE4" w:rsidR="00934534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1B7093D5" w14:textId="77777777" w:rsidTr="00850F15">
        <w:trPr>
          <w:trHeight w:hRule="exact" w:val="1424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275673C4" w14:textId="35DB9DC4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5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8DEBDC" w14:textId="318A2BF8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uestions during the lectures ,quizzes, exams, and attendance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99E2560" w14:textId="3F0AB6D6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130C8E2C" w14:textId="2FF17030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Finding out </w:t>
            </w:r>
            <w:r w:rsidR="000F4A46" w:rsidRPr="00850F15">
              <w:rPr>
                <w:rFonts w:ascii="Times New Roman" w:hAnsi="Times New Roman" w:cs="Times New Roman"/>
                <w:sz w:val="28"/>
                <w:szCs w:val="28"/>
              </w:rPr>
              <w:t>vectors in two and three space coordinate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63B6ED99" w14:textId="7CEBAE99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BC5E896" w14:textId="38C856D2" w:rsidR="00934534" w:rsidRPr="00850F15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2 (Theo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>ry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  <w:vAlign w:val="center"/>
          </w:tcPr>
          <w:p w14:paraId="7278B2CF" w14:textId="3EA978E8" w:rsidR="00934534" w:rsidRDefault="00934534" w:rsidP="0093453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18EE4067" w14:textId="77777777" w:rsidTr="00850F15">
        <w:trPr>
          <w:trHeight w:hRule="exact" w:val="947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3C416A1B" w14:textId="73673656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48E403C2" w14:textId="7B4CC38B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uestions during the lectures ,quizzes, exams, and attendance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E70F7D9" w14:textId="5D75C144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7EE13FE2" w14:textId="4D56BEEF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Determination of </w:t>
            </w:r>
            <w:r w:rsidR="000F4A46"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extreme 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function</w:t>
            </w:r>
            <w:r w:rsidR="000F4A46" w:rsidRPr="00850F15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0F4A46"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via partial D 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5CAB47" w14:textId="65C3878F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5823851A" w14:textId="78B78735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2 (The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>ory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B62D21" w14:textId="1F449E59" w:rsidR="009F7220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275F3280" w14:textId="77777777" w:rsidTr="00850F15">
        <w:trPr>
          <w:trHeight w:hRule="exact" w:val="1250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38A4BD" w14:textId="599C8677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7297B19" w14:textId="2D1AB946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uestions during the lectures ,quizzes, exams, and attendance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643317" w14:textId="09844405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08DE5B" w14:textId="23FC9CC3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Knowing the </w:t>
            </w:r>
            <w:r w:rsidR="000F4A46" w:rsidRPr="00850F15">
              <w:rPr>
                <w:rFonts w:ascii="Times New Roman" w:hAnsi="Times New Roman" w:cs="Times New Roman"/>
                <w:sz w:val="28"/>
                <w:szCs w:val="28"/>
              </w:rPr>
              <w:t>mass, centroid, area, and volume via triple integrals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474391" w14:textId="19346779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3F7EAD7" w14:textId="291428B8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2 (Theo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>ry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8F919CB" w14:textId="7445073E" w:rsidR="009F7220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74F763B8" w14:textId="77777777" w:rsidTr="00850F15">
        <w:trPr>
          <w:trHeight w:hRule="exact" w:val="143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E825AE" w14:textId="1DD8A432" w:rsidR="009F7220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A21235B" w14:textId="3686338C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Making questions during the lectures,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quizzes, exams, and attendance in the class</w:t>
            </w: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561F25" w14:textId="32322006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 xml:space="preserve"> Electronic</w:t>
            </w: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6F5940C" w14:textId="6318AEF5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="Times New Roman" w:hAnsi="Times New Roman" w:cs="Times New Roman"/>
                <w:sz w:val="28"/>
                <w:szCs w:val="28"/>
              </w:rPr>
              <w:t xml:space="preserve">Learning the </w:t>
            </w:r>
            <w:r w:rsidR="000F4A46" w:rsidRPr="00850F15">
              <w:rPr>
                <w:rFonts w:ascii="Times New Roman" w:hAnsi="Times New Roman" w:cs="Times New Roman"/>
                <w:sz w:val="28"/>
                <w:szCs w:val="28"/>
              </w:rPr>
              <w:t>sequences and power series</w:t>
            </w: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3D86BE" w14:textId="0A723D5D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color w:val="000000"/>
                <w:sz w:val="28"/>
                <w:szCs w:val="28"/>
                <w:lang w:bidi="ar-IQ"/>
              </w:rPr>
              <w:t>1 &amp;2</w:t>
            </w: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16726ED" w14:textId="75E04344" w:rsidR="009F7220" w:rsidRPr="00850F15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50F15">
              <w:rPr>
                <w:rFonts w:asciiTheme="majorBidi" w:hAnsiTheme="majorBidi" w:cstheme="majorBidi"/>
                <w:sz w:val="28"/>
                <w:szCs w:val="28"/>
              </w:rPr>
              <w:t>2 (Theo</w:t>
            </w:r>
            <w:r w:rsidR="00850F15">
              <w:rPr>
                <w:rFonts w:asciiTheme="majorBidi" w:hAnsiTheme="majorBidi" w:cstheme="majorBidi"/>
                <w:sz w:val="28"/>
                <w:szCs w:val="28"/>
              </w:rPr>
              <w:t>ry</w:t>
            </w:r>
            <w:r w:rsidRPr="00850F15">
              <w:rPr>
                <w:rFonts w:asciiTheme="majorBidi" w:hAnsiTheme="majorBidi" w:cstheme="majorBidi"/>
                <w:sz w:val="28"/>
                <w:szCs w:val="28"/>
              </w:rPr>
              <w:t>)</w:t>
            </w: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D4D2E55" w14:textId="56629135" w:rsidR="009F7220" w:rsidRDefault="009F7220" w:rsidP="009F722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6318E2DF" w14:textId="77777777" w:rsidTr="00850F15">
        <w:trPr>
          <w:trHeight w:hRule="exact" w:val="160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406234D" w14:textId="2874B8E6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1B978D0" w14:textId="36885D6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35C9DDA" w14:textId="6E3D08D2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3208951" w14:textId="0C4C82A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240A917" w14:textId="33A99882" w:rsidR="009868A4" w:rsidRPr="000C73AF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A3A7D3" w14:textId="44FCDCA6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6A4D01" w14:textId="738ABA25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3DA45F96" w14:textId="77777777" w:rsidTr="00850F15">
        <w:trPr>
          <w:trHeight w:hRule="exact" w:val="1303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B1E2062" w14:textId="468DC834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CC4781A" w14:textId="317A940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8405749" w14:textId="08FEC93B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7615D31" w14:textId="1A13E9D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D40FA30" w14:textId="37678988" w:rsidR="009868A4" w:rsidRPr="000C73AF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CAF807" w14:textId="20E6200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599F04C" w14:textId="2C141301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0C5FB99C" w14:textId="77777777" w:rsidTr="00850F15">
        <w:trPr>
          <w:trHeight w:hRule="exact" w:val="1788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BE2349C" w14:textId="2145094B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5F3DE5F" w14:textId="773AAE7E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7A6DD65" w14:textId="34D8AB91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7884156" w14:textId="0B78D03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13F4B53" w14:textId="4C704E4D" w:rsidR="009868A4" w:rsidRPr="000C73AF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43962C6" w14:textId="48464FC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8F4BE7" w14:textId="1929E70E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7E83B465" w14:textId="77777777" w:rsidTr="00850F15">
        <w:trPr>
          <w:trHeight w:hRule="exact" w:val="1260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BDB371F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F603D3C" w14:textId="75E8E996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A19FD0A" w14:textId="63F62B53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20D4519" w14:textId="73A033F5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220891B" w14:textId="74797C3D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388D0D" w14:textId="6C402933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588070F" w14:textId="7791C7D1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28C21BA4" w14:textId="77777777" w:rsidTr="00850F15">
        <w:trPr>
          <w:trHeight w:hRule="exact" w:val="1104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6DCE1B0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DAC80E7" w14:textId="3584E7D0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DD9DB48" w14:textId="198C46C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E504B" w14:textId="258279E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51B1FE5" w14:textId="1B6C5195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CA35513" w14:textId="035628EA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103C5A5" w14:textId="2EABA4E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369D8BA4" w14:textId="77777777" w:rsidTr="00850F15">
        <w:trPr>
          <w:trHeight w:hRule="exact" w:val="1160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1B467A9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9AB2E1B" w14:textId="217B6889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7149F3E" w14:textId="0F96A66D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D2DFAC4" w14:textId="157A4AD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7FA2B1D" w14:textId="7C3B9970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7354BF63" w14:textId="46BDD906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53F4097" w14:textId="09E2BF4A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868A4" w14:paraId="3A09384D" w14:textId="77777777" w:rsidTr="00850F15">
        <w:trPr>
          <w:trHeight w:hRule="exact" w:val="836"/>
        </w:trPr>
        <w:tc>
          <w:tcPr>
            <w:tcW w:w="1208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E0AD8BF" w14:textId="77777777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502E18D" w14:textId="577A6ACC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A93C94B" w14:textId="52530F2F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29E31BD" w14:textId="02BAC63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9E7044A" w14:textId="63385251" w:rsidR="009868A4" w:rsidRPr="005D1B10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</w:pPr>
          </w:p>
        </w:tc>
        <w:tc>
          <w:tcPr>
            <w:tcW w:w="1701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3E9C628D" w14:textId="16660772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107D82A2" w14:textId="5AD12D48" w:rsidR="009868A4" w:rsidRDefault="009868A4" w:rsidP="009868A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C1A556" w14:textId="77777777" w:rsidR="00852A8B" w:rsidRDefault="00852A8B">
      <w:pPr>
        <w:widowControl w:val="0"/>
        <w:autoSpaceDE w:val="0"/>
        <w:autoSpaceDN w:val="0"/>
        <w:adjustRightInd w:val="0"/>
        <w:spacing w:before="8" w:after="0" w:line="160" w:lineRule="exact"/>
        <w:ind w:right="-20"/>
        <w:rPr>
          <w:rFonts w:ascii="Times New Roman" w:hAnsi="Times New Roman" w:cs="Times New Roman"/>
          <w:sz w:val="16"/>
          <w:szCs w:val="16"/>
        </w:rPr>
      </w:pPr>
    </w:p>
    <w:p w14:paraId="35F09308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69457BFC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tbl>
      <w:tblPr>
        <w:tblW w:w="10253" w:type="dxa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33"/>
        <w:gridCol w:w="6520"/>
      </w:tblGrid>
      <w:tr w:rsidR="00852A8B" w14:paraId="3C92F0D0" w14:textId="77777777" w:rsidTr="00D028EA">
        <w:trPr>
          <w:trHeight w:hRule="exact" w:val="499"/>
        </w:trPr>
        <w:tc>
          <w:tcPr>
            <w:tcW w:w="10253" w:type="dxa"/>
            <w:gridSpan w:val="2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29B269D6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before="78" w:after="0" w:line="240" w:lineRule="auto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.</w:t>
            </w:r>
            <w:r>
              <w:rPr>
                <w:rFonts w:ascii="Times New Roman" w:hAnsi="Times New Roman" w:cs="Times New Roman"/>
                <w:color w:val="221F1F"/>
                <w:spacing w:val="1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f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</w:p>
        </w:tc>
      </w:tr>
      <w:tr w:rsidR="00852A8B" w:rsidRPr="00D028EA" w14:paraId="7DF6FC02" w14:textId="77777777" w:rsidTr="009F7220">
        <w:trPr>
          <w:trHeight w:hRule="exact" w:val="3335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C2D2CA2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60" w:lineRule="exact"/>
              <w:ind w:right="-2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16313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6B209D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q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d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g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: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AB81189" w14:textId="47695CE7" w:rsidR="00852A8B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  <w:t xml:space="preserve"> </w:t>
            </w:r>
          </w:p>
          <w:p w14:paraId="19E8F1E5" w14:textId="70823CEA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1-Calculus, Howard Anton, Drexel University, 5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th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, 2019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.</w:t>
            </w:r>
          </w:p>
          <w:p w14:paraId="3A1A411E" w14:textId="3FE8568D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2-Calculus, </w:t>
            </w:r>
            <w:proofErr w:type="spellStart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Muray</w:t>
            </w:r>
            <w:proofErr w:type="spellEnd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Spiegel, </w:t>
            </w:r>
            <w:proofErr w:type="spellStart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haum's</w:t>
            </w:r>
            <w:proofErr w:type="spellEnd"/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Outline Series, 2011</w:t>
            </w:r>
          </w:p>
          <w:p w14:paraId="59DC92C2" w14:textId="09319CC5" w:rsidR="00634010" w:rsidRPr="00634010" w:rsidRDefault="00634010" w:rsidP="0063401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221F1F"/>
                <w:spacing w:val="-2"/>
                <w:sz w:val="24"/>
                <w:szCs w:val="24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3-Engineering Mathemati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s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,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DASS,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3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rd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. </w:t>
            </w:r>
            <w:r w:rsidR="000F4A46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2014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.</w:t>
            </w:r>
          </w:p>
        </w:tc>
      </w:tr>
      <w:tr w:rsidR="00852A8B" w14:paraId="3C92A0A2" w14:textId="77777777" w:rsidTr="009F7220">
        <w:trPr>
          <w:trHeight w:hRule="exact" w:val="1267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072EC946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EC2F50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260" w:lineRule="exact"/>
              <w:ind w:right="-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7DFE256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8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 xml:space="preserve">. </w:t>
            </w:r>
            <w:r>
              <w:rPr>
                <w:rFonts w:ascii="Times New Roman" w:hAnsi="Times New Roman" w:cs="Times New Roman"/>
                <w:color w:val="221F1F"/>
                <w:spacing w:val="8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a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fe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e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c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)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58E3F749" w14:textId="17520E8B" w:rsidR="00852A8B" w:rsidRPr="00634010" w:rsidRDefault="006340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alculus, Thomas and Finney, 7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  <w:vertAlign w:val="superscript"/>
              </w:rPr>
              <w:t>th</w:t>
            </w:r>
            <w:r w:rsidRPr="00634010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ed., 2012</w:t>
            </w:r>
          </w:p>
        </w:tc>
      </w:tr>
      <w:tr w:rsidR="00852A8B" w14:paraId="3CCA069A" w14:textId="77777777" w:rsidTr="009F7220">
        <w:trPr>
          <w:trHeight w:hRule="exact" w:val="1559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60293D04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5" w:after="0" w:line="140" w:lineRule="exact"/>
              <w:ind w:right="-20"/>
              <w:rPr>
                <w:rFonts w:ascii="Times New Roman" w:hAnsi="Times New Roman" w:cs="Times New Roman"/>
                <w:sz w:val="14"/>
                <w:szCs w:val="14"/>
              </w:rPr>
            </w:pPr>
          </w:p>
          <w:p w14:paraId="2916BE50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75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- R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b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d refer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i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f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j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u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p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o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2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).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688FC034" w14:textId="22115AA8" w:rsidR="00D028EA" w:rsidRPr="00D028EA" w:rsidRDefault="00727B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American </w:t>
            </w:r>
            <w:r w:rsidR="00D028EA" w:rsidRPr="00D028EA"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Journal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 xml:space="preserve"> of Mathematics and any textbooks on calculus </w:t>
            </w:r>
          </w:p>
          <w:p w14:paraId="7CE01D1E" w14:textId="02CFB002" w:rsidR="00852A8B" w:rsidRPr="00D028EA" w:rsidRDefault="00852A8B" w:rsidP="00727BC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</w:pPr>
          </w:p>
        </w:tc>
      </w:tr>
      <w:tr w:rsidR="00852A8B" w:rsidRPr="000E69AF" w14:paraId="7ACD457B" w14:textId="77777777" w:rsidTr="009F7220">
        <w:trPr>
          <w:trHeight w:hRule="exact" w:val="1585"/>
        </w:trPr>
        <w:tc>
          <w:tcPr>
            <w:tcW w:w="3733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D2DFED"/>
          </w:tcPr>
          <w:p w14:paraId="2D6C21C8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before="2" w:after="0" w:line="100" w:lineRule="exact"/>
              <w:ind w:right="-20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2858B559" w14:textId="77777777" w:rsidR="00852A8B" w:rsidRDefault="00852A8B">
            <w:pPr>
              <w:widowControl w:val="0"/>
              <w:autoSpaceDE w:val="0"/>
              <w:autoSpaceDN w:val="0"/>
              <w:adjustRightInd w:val="0"/>
              <w:spacing w:after="0" w:line="200" w:lineRule="exact"/>
              <w:ind w:right="-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31D9F1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 w:right="-20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B-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l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o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c ref</w:t>
            </w:r>
            <w:r>
              <w:rPr>
                <w:rFonts w:ascii="Times New Roman" w:hAnsi="Times New Roman" w:cs="Times New Roman"/>
                <w:color w:val="221F1F"/>
                <w:spacing w:val="-3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re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, I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n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t</w:t>
            </w:r>
          </w:p>
          <w:p w14:paraId="0982DEC0" w14:textId="77777777" w:rsidR="00852A8B" w:rsidRDefault="00B27CD6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100" w:right="-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pacing w:val="-1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t</w:t>
            </w:r>
            <w:r>
              <w:rPr>
                <w:rFonts w:ascii="Times New Roman" w:hAnsi="Times New Roman" w:cs="Times New Roman"/>
                <w:color w:val="221F1F"/>
                <w:spacing w:val="-2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color w:val="221F1F"/>
                <w:spacing w:val="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221F1F"/>
                <w:sz w:val="28"/>
                <w:szCs w:val="28"/>
              </w:rPr>
              <w:t>…</w:t>
            </w:r>
          </w:p>
        </w:tc>
        <w:tc>
          <w:tcPr>
            <w:tcW w:w="6520" w:type="dxa"/>
            <w:tcBorders>
              <w:top w:val="single" w:sz="8" w:space="0" w:color="4F81BC"/>
              <w:left w:val="single" w:sz="8" w:space="0" w:color="4F81BC"/>
              <w:bottom w:val="single" w:sz="8" w:space="0" w:color="4F81BC"/>
              <w:right w:val="single" w:sz="8" w:space="0" w:color="4F81BC"/>
            </w:tcBorders>
            <w:shd w:val="clear" w:color="auto" w:fill="A7BEDE"/>
          </w:tcPr>
          <w:p w14:paraId="4073D26F" w14:textId="759D590B" w:rsidR="000E69AF" w:rsidRPr="00AF0745" w:rsidRDefault="00733A7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7030A0"/>
              </w:rPr>
            </w:pPr>
            <w:hyperlink r:id="rId5" w:history="1">
              <w:r w:rsidR="00AF0745" w:rsidRPr="00AF0745">
                <w:rPr>
                  <w:rStyle w:val="Hyperlink"/>
                  <w:rFonts w:ascii="Times New Roman" w:hAnsi="Times New Roman" w:cs="Times New Roman"/>
                  <w:color w:val="7030A0"/>
                </w:rPr>
                <w:t>https://www.pdfdrive.com/calculus-and-analytic-geometry-2nd-edition-e31002683.html</w:t>
              </w:r>
            </w:hyperlink>
            <w:r w:rsidR="00AF0745" w:rsidRPr="00AF0745">
              <w:rPr>
                <w:rFonts w:ascii="Times New Roman" w:hAnsi="Times New Roman" w:cs="Times New Roman"/>
                <w:color w:val="7030A0"/>
              </w:rPr>
              <w:t>.</w:t>
            </w:r>
          </w:p>
          <w:p w14:paraId="03DE1B63" w14:textId="109539FD" w:rsidR="00AF0745" w:rsidRPr="000E69AF" w:rsidRDefault="00AF074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AF0745">
              <w:rPr>
                <w:rFonts w:ascii="Times New Roman" w:hAnsi="Times New Roman" w:cs="Times New Roman"/>
                <w:color w:val="7030A0"/>
              </w:rPr>
              <w:t>https://www.google.com/search?q=calculus+by+howard+anton+11th+edition+pdf+free+download&amp;rlz=1C1SQJL_enIQ924IQ924&amp;oq=calculus+by+Howard++edition+pdf+free+download&amp;aqs=chrome.1.69i57j0i7i30j0i5i7i30j0i8i30l4.32525j1j4&amp;sourceid=chrome&amp;ie=UTF-8</w:t>
            </w:r>
          </w:p>
        </w:tc>
      </w:tr>
    </w:tbl>
    <w:p w14:paraId="2FEF7972" w14:textId="77777777" w:rsidR="00852A8B" w:rsidRDefault="00852A8B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sz w:val="20"/>
          <w:szCs w:val="20"/>
        </w:rPr>
      </w:pPr>
    </w:p>
    <w:p w14:paraId="1112C456" w14:textId="77777777" w:rsidR="00852A8B" w:rsidRDefault="00865930">
      <w:pPr>
        <w:widowControl w:val="0"/>
        <w:autoSpaceDE w:val="0"/>
        <w:autoSpaceDN w:val="0"/>
        <w:adjustRightInd w:val="0"/>
        <w:spacing w:before="6" w:after="0" w:line="220" w:lineRule="exact"/>
        <w:ind w:right="-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968" behindDoc="1" locked="0" layoutInCell="0" allowOverlap="1" wp14:anchorId="776A4C5D" wp14:editId="4400871E">
                <wp:simplePos x="0" y="0"/>
                <wp:positionH relativeFrom="page">
                  <wp:posOffset>739302</wp:posOffset>
                </wp:positionH>
                <wp:positionV relativeFrom="paragraph">
                  <wp:posOffset>78483</wp:posOffset>
                </wp:positionV>
                <wp:extent cx="6352162" cy="2169160"/>
                <wp:effectExtent l="0" t="0" r="10795" b="2540"/>
                <wp:wrapNone/>
                <wp:docPr id="8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2162" cy="2169160"/>
                          <a:chOff x="1168" y="-103"/>
                          <a:chExt cx="9762" cy="951"/>
                        </a:xfrm>
                      </wpg:grpSpPr>
                      <wps:wsp>
                        <wps:cNvPr id="9" name="Rectangle 166"/>
                        <wps:cNvSpPr>
                          <a:spLocks/>
                        </wps:cNvSpPr>
                        <wps:spPr bwMode="auto">
                          <a:xfrm>
                            <a:off x="1198" y="-83"/>
                            <a:ext cx="9700" cy="417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167"/>
                        <wps:cNvSpPr>
                          <a:spLocks/>
                        </wps:cNvSpPr>
                        <wps:spPr bwMode="auto">
                          <a:xfrm>
                            <a:off x="1296" y="-35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68"/>
                        <wps:cNvSpPr>
                          <a:spLocks/>
                        </wps:cNvSpPr>
                        <wps:spPr bwMode="auto">
                          <a:xfrm>
                            <a:off x="1178" y="-9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1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69"/>
                        <wps:cNvSpPr>
                          <a:spLocks/>
                        </wps:cNvSpPr>
                        <wps:spPr bwMode="auto">
                          <a:xfrm>
                            <a:off x="1188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70"/>
                        <wps:cNvSpPr>
                          <a:spLocks/>
                        </wps:cNvSpPr>
                        <wps:spPr bwMode="auto">
                          <a:xfrm>
                            <a:off x="10910" y="-83"/>
                            <a:ext cx="0" cy="911"/>
                          </a:xfrm>
                          <a:custGeom>
                            <a:avLst/>
                            <a:gdLst>
                              <a:gd name="T0" fmla="*/ 0 h 911"/>
                              <a:gd name="T1" fmla="*/ 912 h 911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911">
                                <a:moveTo>
                                  <a:pt x="0" y="0"/>
                                </a:moveTo>
                                <a:lnTo>
                                  <a:pt x="0" y="91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71"/>
                        <wps:cNvSpPr>
                          <a:spLocks/>
                        </wps:cNvSpPr>
                        <wps:spPr bwMode="auto">
                          <a:xfrm>
                            <a:off x="1198" y="355"/>
                            <a:ext cx="9700" cy="473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72"/>
                        <wps:cNvSpPr>
                          <a:spLocks/>
                        </wps:cNvSpPr>
                        <wps:spPr bwMode="auto">
                          <a:xfrm>
                            <a:off x="1296" y="430"/>
                            <a:ext cx="9506" cy="321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3"/>
                        <wps:cNvSpPr>
                          <a:spLocks/>
                        </wps:cNvSpPr>
                        <wps:spPr bwMode="auto">
                          <a:xfrm>
                            <a:off x="1178" y="34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74"/>
                        <wps:cNvSpPr>
                          <a:spLocks/>
                        </wps:cNvSpPr>
                        <wps:spPr bwMode="auto">
                          <a:xfrm>
                            <a:off x="1178" y="838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3B87A1" id="Group 165" o:spid="_x0000_s1026" style="position:absolute;margin-left:58.2pt;margin-top:6.2pt;width:500.15pt;height:170.8pt;z-index:-251648512;mso-position-horizontal-relative:page" coordorigin="1168,-103" coordsize="9762,9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" o:allowincell="f">
                <v:rect id="Rectangle 166" o:spid="_x0000_s1027" style="position:absolute;left:1198;top:-83;width:9700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" fillcolor="#a7bede" stroked="f">
                  <v:path arrowok="t"/>
                </v:rect>
                <v:rect id="Rectangle 167" o:spid="_x0000_s1028" style="position:absolute;left:1296;top:-35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" fillcolor="#a7bede" stroked="f">
                  <v:path arrowok="t"/>
                </v:rect>
                <v:shape id="Freeform 168" o:spid="_x0000_s1029" style="position:absolute;left:1178;top:-9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" path="m,l9741,e" filled="f" strokecolor="#4f81bc" strokeweight=".37392mm">
                  <v:path arrowok="t" o:connecttype="custom" o:connectlocs="0,0;9741,0" o:connectangles="0,0"/>
                </v:shape>
                <v:shape id="Freeform 169" o:spid="_x0000_s1030" style="position:absolute;left:1188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" path="m,l,912e" filled="f" strokecolor="#4f81bc" strokeweight="1.06pt">
                  <v:path arrowok="t" o:connecttype="custom" o:connectlocs="0,0;0,912" o:connectangles="0,0"/>
                </v:shape>
                <v:shape id="Freeform 170" o:spid="_x0000_s1031" style="position:absolute;left:10910;top:-83;width:0;height:911;visibility:visible;mso-wrap-style:square;v-text-anchor:top" coordsize="0,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" path="m,l,912e" filled="f" strokecolor="#4f81bc" strokeweight="1.06pt">
                  <v:path arrowok="t" o:connecttype="custom" o:connectlocs="0,0;0,912" o:connectangles="0,0"/>
                </v:shape>
                <v:rect id="Rectangle 171" o:spid="_x0000_s1032" style="position:absolute;left:1198;top:355;width:9700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" fillcolor="#a7bede" stroked="f">
                  <v:path arrowok="t"/>
                </v:rect>
                <v:rect id="Rectangle 172" o:spid="_x0000_s1033" style="position:absolute;left:1296;top:430;width:9506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" fillcolor="#a7bede" stroked="f">
                  <v:path arrowok="t"/>
                </v:rect>
                <v:shape id="Freeform 173" o:spid="_x0000_s1034" style="position:absolute;left:1178;top:34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4" o:spid="_x0000_s1035" style="position:absolute;left:1178;top:838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" path="m,l9741,e" filled="f" strokecolor="#4f81bc" strokeweight="1.06pt">
                  <v:path arrowok="t" o:connecttype="custom" o:connectlocs="0,0;9741,0" o:connectangles="0,0"/>
                </v:shape>
                <w10:wrap anchorx="page"/>
              </v:group>
            </w:pict>
          </mc:Fallback>
        </mc:AlternateContent>
      </w:r>
    </w:p>
    <w:p w14:paraId="1802DA61" w14:textId="77777777" w:rsidR="00852A8B" w:rsidRDefault="00B27CD6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12</w:t>
      </w:r>
      <w:r>
        <w:rPr>
          <w:rFonts w:ascii="Times New Roman" w:hAnsi="Times New Roman" w:cs="Times New Roman"/>
          <w:color w:val="221F1F"/>
          <w:sz w:val="28"/>
          <w:szCs w:val="28"/>
        </w:rPr>
        <w:t>.</w:t>
      </w:r>
      <w:r>
        <w:rPr>
          <w:rFonts w:ascii="Times New Roman" w:hAnsi="Times New Roman" w:cs="Times New Roman"/>
          <w:color w:val="221F1F"/>
          <w:spacing w:val="13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h</w:t>
      </w:r>
      <w:r>
        <w:rPr>
          <w:rFonts w:ascii="Times New Roman" w:hAnsi="Times New Roman" w:cs="Times New Roman"/>
          <w:color w:val="221F1F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69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d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v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o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z w:val="28"/>
          <w:szCs w:val="28"/>
        </w:rPr>
        <w:t>m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e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n</w:t>
      </w:r>
      <w:r>
        <w:rPr>
          <w:rFonts w:ascii="Times New Roman" w:hAnsi="Times New Roman" w:cs="Times New Roman"/>
          <w:color w:val="221F1F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of 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t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h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e </w:t>
      </w:r>
      <w:r>
        <w:rPr>
          <w:rFonts w:ascii="Times New Roman" w:hAnsi="Times New Roman" w:cs="Times New Roman"/>
          <w:color w:val="221F1F"/>
          <w:spacing w:val="-3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r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i</w:t>
      </w:r>
      <w:r>
        <w:rPr>
          <w:rFonts w:ascii="Times New Roman" w:hAnsi="Times New Roman" w:cs="Times New Roman"/>
          <w:color w:val="221F1F"/>
          <w:sz w:val="28"/>
          <w:szCs w:val="28"/>
        </w:rPr>
        <w:t>c</w:t>
      </w:r>
      <w:r>
        <w:rPr>
          <w:rFonts w:ascii="Times New Roman" w:hAnsi="Times New Roman" w:cs="Times New Roman"/>
          <w:color w:val="221F1F"/>
          <w:spacing w:val="-1"/>
          <w:sz w:val="28"/>
          <w:szCs w:val="28"/>
        </w:rPr>
        <w:t>ul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u</w:t>
      </w:r>
      <w:r>
        <w:rPr>
          <w:rFonts w:ascii="Times New Roman" w:hAnsi="Times New Roman" w:cs="Times New Roman"/>
          <w:color w:val="221F1F"/>
          <w:sz w:val="28"/>
          <w:szCs w:val="28"/>
        </w:rPr>
        <w:t xml:space="preserve">m 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p</w:t>
      </w:r>
      <w:r>
        <w:rPr>
          <w:rFonts w:ascii="Times New Roman" w:hAnsi="Times New Roman" w:cs="Times New Roman"/>
          <w:color w:val="221F1F"/>
          <w:spacing w:val="1"/>
          <w:sz w:val="28"/>
          <w:szCs w:val="28"/>
        </w:rPr>
        <w:t>l</w:t>
      </w:r>
      <w:r>
        <w:rPr>
          <w:rFonts w:ascii="Times New Roman" w:hAnsi="Times New Roman" w:cs="Times New Roman"/>
          <w:color w:val="221F1F"/>
          <w:spacing w:val="-2"/>
          <w:sz w:val="28"/>
          <w:szCs w:val="28"/>
        </w:rPr>
        <w:t>a</w:t>
      </w:r>
      <w:r>
        <w:rPr>
          <w:rFonts w:ascii="Times New Roman" w:hAnsi="Times New Roman" w:cs="Times New Roman"/>
          <w:color w:val="221F1F"/>
          <w:sz w:val="28"/>
          <w:szCs w:val="28"/>
        </w:rPr>
        <w:t>n</w:t>
      </w:r>
    </w:p>
    <w:p w14:paraId="40808B7D" w14:textId="77777777" w:rsidR="00852A8B" w:rsidRDefault="00852A8B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E74027E" w14:textId="34888206" w:rsidR="00865930" w:rsidRDefault="00865930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The development 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>must take imposing further math courses in 3</w:t>
      </w:r>
      <w:r w:rsidR="00AF0745" w:rsidRPr="00AF0745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rd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 xml:space="preserve"> and 4</w:t>
      </w:r>
      <w:r w:rsidR="00AF0745" w:rsidRPr="00AF0745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th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 xml:space="preserve"> stages into consideration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 xml:space="preserve">as concrete tools for </w:t>
      </w:r>
      <w:r>
        <w:rPr>
          <w:rFonts w:ascii="Times New Roman" w:hAnsi="Times New Roman" w:cs="Times New Roman"/>
          <w:color w:val="000000"/>
          <w:sz w:val="28"/>
          <w:szCs w:val="28"/>
        </w:rPr>
        <w:t>more applications</w:t>
      </w:r>
      <w:r w:rsidR="009D0BE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>on</w:t>
      </w:r>
      <w:r w:rsidR="009D0BEF">
        <w:rPr>
          <w:rFonts w:ascii="Times New Roman" w:hAnsi="Times New Roman" w:cs="Times New Roman"/>
          <w:color w:val="000000"/>
          <w:sz w:val="28"/>
          <w:szCs w:val="28"/>
        </w:rPr>
        <w:t xml:space="preserve"> mathematic</w:t>
      </w:r>
      <w:r w:rsidR="00AF0745">
        <w:rPr>
          <w:rFonts w:ascii="Times New Roman" w:hAnsi="Times New Roman" w:cs="Times New Roman"/>
          <w:color w:val="000000"/>
          <w:sz w:val="28"/>
          <w:szCs w:val="28"/>
        </w:rPr>
        <w:t>s.</w:t>
      </w:r>
    </w:p>
    <w:p w14:paraId="63906B9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367BAB0A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15D60CB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3657347F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A85C36E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8A71DE5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E327FE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4260C297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1515EB42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04EEF2A3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</w:pPr>
    </w:p>
    <w:p w14:paraId="5DDEF868" w14:textId="77777777" w:rsidR="00FC32A4" w:rsidRDefault="00FC32A4" w:rsidP="009D0BEF">
      <w:pPr>
        <w:widowControl w:val="0"/>
        <w:autoSpaceDE w:val="0"/>
        <w:autoSpaceDN w:val="0"/>
        <w:adjustRightInd w:val="0"/>
        <w:spacing w:after="0" w:line="287" w:lineRule="exact"/>
        <w:ind w:left="519" w:right="-20"/>
        <w:rPr>
          <w:rFonts w:ascii="Times New Roman" w:hAnsi="Times New Roman" w:cs="Times New Roman"/>
          <w:color w:val="000000"/>
          <w:sz w:val="28"/>
          <w:szCs w:val="28"/>
        </w:rPr>
        <w:sectPr w:rsidR="00FC32A4">
          <w:pgSz w:w="11920" w:h="16840"/>
          <w:pgMar w:top="1400" w:right="880" w:bottom="280" w:left="780" w:header="720" w:footer="720" w:gutter="0"/>
          <w:cols w:space="720" w:equalWidth="0">
            <w:col w:w="10260"/>
          </w:cols>
          <w:noEndnote/>
        </w:sectPr>
      </w:pPr>
    </w:p>
    <w:p w14:paraId="4DEC9987" w14:textId="77777777" w:rsidR="00852A8B" w:rsidRDefault="00B27CD6">
      <w:pPr>
        <w:widowControl w:val="0"/>
        <w:autoSpaceDE w:val="0"/>
        <w:autoSpaceDN w:val="0"/>
        <w:adjustRightInd w:val="0"/>
        <w:spacing w:after="0" w:line="200" w:lineRule="exact"/>
        <w:ind w:right="-2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016" behindDoc="1" locked="0" layoutInCell="0" allowOverlap="1" wp14:anchorId="634C6323" wp14:editId="04841C5F">
                <wp:simplePos x="0" y="0"/>
                <wp:positionH relativeFrom="page">
                  <wp:posOffset>741680</wp:posOffset>
                </wp:positionH>
                <wp:positionV relativeFrom="page">
                  <wp:posOffset>629920</wp:posOffset>
                </wp:positionV>
                <wp:extent cx="6198870" cy="681355"/>
                <wp:effectExtent l="0" t="0" r="0" b="0"/>
                <wp:wrapNone/>
                <wp:docPr id="1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8870" cy="681355"/>
                          <a:chOff x="1168" y="992"/>
                          <a:chExt cx="9762" cy="1073"/>
                        </a:xfrm>
                      </wpg:grpSpPr>
                      <wps:wsp>
                        <wps:cNvPr id="2" name="Rectangle 176"/>
                        <wps:cNvSpPr>
                          <a:spLocks/>
                        </wps:cNvSpPr>
                        <wps:spPr bwMode="auto">
                          <a:xfrm>
                            <a:off x="1198" y="1012"/>
                            <a:ext cx="9700" cy="1032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177"/>
                        <wps:cNvSpPr>
                          <a:spLocks/>
                        </wps:cNvSpPr>
                        <wps:spPr bwMode="auto">
                          <a:xfrm>
                            <a:off x="1296" y="1346"/>
                            <a:ext cx="9506" cy="365"/>
                          </a:xfrm>
                          <a:prstGeom prst="rect">
                            <a:avLst/>
                          </a:prstGeom>
                          <a:solidFill>
                            <a:srgbClr val="A7BED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78"/>
                        <wps:cNvSpPr>
                          <a:spLocks/>
                        </wps:cNvSpPr>
                        <wps:spPr bwMode="auto">
                          <a:xfrm>
                            <a:off x="1178" y="1003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79"/>
                        <wps:cNvSpPr>
                          <a:spLocks/>
                        </wps:cNvSpPr>
                        <wps:spPr bwMode="auto">
                          <a:xfrm>
                            <a:off x="1188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80"/>
                        <wps:cNvSpPr>
                          <a:spLocks/>
                        </wps:cNvSpPr>
                        <wps:spPr bwMode="auto">
                          <a:xfrm>
                            <a:off x="1178" y="2054"/>
                            <a:ext cx="9742" cy="0"/>
                          </a:xfrm>
                          <a:custGeom>
                            <a:avLst/>
                            <a:gdLst>
                              <a:gd name="T0" fmla="*/ 0 w 9742"/>
                              <a:gd name="T1" fmla="*/ 9741 w 974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742">
                                <a:moveTo>
                                  <a:pt x="0" y="0"/>
                                </a:moveTo>
                                <a:lnTo>
                                  <a:pt x="9741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81"/>
                        <wps:cNvSpPr>
                          <a:spLocks/>
                        </wps:cNvSpPr>
                        <wps:spPr bwMode="auto">
                          <a:xfrm>
                            <a:off x="10910" y="1012"/>
                            <a:ext cx="0" cy="1033"/>
                          </a:xfrm>
                          <a:custGeom>
                            <a:avLst/>
                            <a:gdLst>
                              <a:gd name="T0" fmla="*/ 0 h 1033"/>
                              <a:gd name="T1" fmla="*/ 1032 h 1033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3">
                                <a:moveTo>
                                  <a:pt x="0" y="0"/>
                                </a:moveTo>
                                <a:lnTo>
                                  <a:pt x="0" y="1032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4F81B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838699" id="Group 175" o:spid="_x0000_s1026" style="position:absolute;margin-left:58.4pt;margin-top:49.6pt;width:488.1pt;height:53.65pt;z-index:-251646464;mso-position-horizontal-relative:page;mso-position-vertical-relative:page" coordorigin="1168,992" coordsize="9762,10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" o:allowincell="f">
                <v:rect id="Rectangle 176" o:spid="_x0000_s1027" style="position:absolute;left:1198;top:1012;width:9700;height:1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" fillcolor="#a7bede" stroked="f">
                  <v:path arrowok="t"/>
                </v:rect>
                <v:rect id="Rectangle 177" o:spid="_x0000_s1028" style="position:absolute;left:1296;top:1346;width:9506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" fillcolor="#a7bede" stroked="f">
                  <v:path arrowok="t"/>
                </v:rect>
                <v:shape id="Freeform 178" o:spid="_x0000_s1029" style="position:absolute;left:1178;top:1003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79" o:spid="_x0000_s1030" style="position:absolute;left:1188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v:shape id="Freeform 180" o:spid="_x0000_s1031" style="position:absolute;left:1178;top:2054;width:9742;height:0;visibility:visible;mso-wrap-style:square;v-text-anchor:top" coordsize="974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" path="m,l9741,e" filled="f" strokecolor="#4f81bc" strokeweight="1.06pt">
                  <v:path arrowok="t" o:connecttype="custom" o:connectlocs="0,0;9741,0" o:connectangles="0,0"/>
                </v:shape>
                <v:shape id="Freeform 181" o:spid="_x0000_s1032" style="position:absolute;left:10910;top:1012;width:0;height:1033;visibility:visible;mso-wrap-style:square;v-text-anchor:top" coordsize="0,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" path="m,l,1032e" filled="f" strokecolor="#4f81bc" strokeweight="1.06pt">
                  <v:path arrowok="t" o:connecttype="custom" o:connectlocs="0,0;0,1032" o:connectangles="0,0"/>
                </v:shape>
                <w10:wrap anchorx="page" anchory="page"/>
              </v:group>
            </w:pict>
          </mc:Fallback>
        </mc:AlternateContent>
      </w:r>
    </w:p>
    <w:sectPr w:rsidR="00852A8B">
      <w:pgSz w:w="11920" w:h="16840"/>
      <w:pgMar w:top="1560" w:right="1680" w:bottom="280" w:left="1680" w:header="720" w:footer="720" w:gutter="0"/>
      <w:cols w:space="720" w:equalWidth="0">
        <w:col w:w="85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Noto Serif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plified Arabic">
    <w:altName w:val="Noto Sans Syriac Wester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2118C9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174ED"/>
    <w:multiLevelType w:val="multilevel"/>
    <w:tmpl w:val="F000D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4E050B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4F07A1"/>
    <w:multiLevelType w:val="hybridMultilevel"/>
    <w:tmpl w:val="E35CCB02"/>
    <w:lvl w:ilvl="0" w:tplc="FDE6E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DA1NTC0AEITEyUdpeDU4uLM/DyQAsNaACQZ5FosAAAA"/>
  </w:docVars>
  <w:rsids>
    <w:rsidRoot w:val="00B27CD6"/>
    <w:rsid w:val="000544CD"/>
    <w:rsid w:val="00061598"/>
    <w:rsid w:val="000A242D"/>
    <w:rsid w:val="000C73AF"/>
    <w:rsid w:val="000E69AF"/>
    <w:rsid w:val="000F4A46"/>
    <w:rsid w:val="0021339C"/>
    <w:rsid w:val="00242B0F"/>
    <w:rsid w:val="00261021"/>
    <w:rsid w:val="00266011"/>
    <w:rsid w:val="00283404"/>
    <w:rsid w:val="00356516"/>
    <w:rsid w:val="00376EDF"/>
    <w:rsid w:val="003B217B"/>
    <w:rsid w:val="00406BB6"/>
    <w:rsid w:val="004B387C"/>
    <w:rsid w:val="005B4DD2"/>
    <w:rsid w:val="005D1B10"/>
    <w:rsid w:val="00634010"/>
    <w:rsid w:val="006B03EB"/>
    <w:rsid w:val="00727BC8"/>
    <w:rsid w:val="00733A78"/>
    <w:rsid w:val="00735ECD"/>
    <w:rsid w:val="007565BD"/>
    <w:rsid w:val="007E665D"/>
    <w:rsid w:val="007F5682"/>
    <w:rsid w:val="00815054"/>
    <w:rsid w:val="00850F15"/>
    <w:rsid w:val="00852A8B"/>
    <w:rsid w:val="00865930"/>
    <w:rsid w:val="00875C69"/>
    <w:rsid w:val="008E2A37"/>
    <w:rsid w:val="00932C3F"/>
    <w:rsid w:val="00934534"/>
    <w:rsid w:val="009868A4"/>
    <w:rsid w:val="009D0BEF"/>
    <w:rsid w:val="009F1A21"/>
    <w:rsid w:val="009F5F3F"/>
    <w:rsid w:val="009F7220"/>
    <w:rsid w:val="00A0794C"/>
    <w:rsid w:val="00A759BE"/>
    <w:rsid w:val="00A866C8"/>
    <w:rsid w:val="00AF0745"/>
    <w:rsid w:val="00B24F83"/>
    <w:rsid w:val="00B27CD6"/>
    <w:rsid w:val="00BD0F91"/>
    <w:rsid w:val="00C61B82"/>
    <w:rsid w:val="00C733AB"/>
    <w:rsid w:val="00D028EA"/>
    <w:rsid w:val="00D9078F"/>
    <w:rsid w:val="00D92D09"/>
    <w:rsid w:val="00E10B19"/>
    <w:rsid w:val="00E16171"/>
    <w:rsid w:val="00F044CF"/>
    <w:rsid w:val="00F42507"/>
    <w:rsid w:val="00F42886"/>
    <w:rsid w:val="00FA1F23"/>
    <w:rsid w:val="00FB685F"/>
    <w:rsid w:val="00FC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FB54AB"/>
  <w14:defaultImageDpi w14:val="96"/>
  <w15:docId w15:val="{A664C36C-9565-7546-9581-16B0805C4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5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69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7B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dfdrive.com/calculus-and-analytic-geometry-2nd-edition-e31002683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وزارة التعليم العالي والبـحث العلمي</vt:lpstr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وزارة التعليم العالي والبـحث العلمي</dc:title>
  <dc:creator>Lez</dc:creator>
  <dc:description>Document was created by Solid Converter PDF v4, version: 4.0   Build 557</dc:description>
  <cp:lastModifiedBy>Mohanad JASIM</cp:lastModifiedBy>
  <cp:revision>8</cp:revision>
  <dcterms:created xsi:type="dcterms:W3CDTF">2021-01-28T09:20:00Z</dcterms:created>
  <dcterms:modified xsi:type="dcterms:W3CDTF">2021-02-02T05:49:00Z</dcterms:modified>
</cp:coreProperties>
</file>